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16EAF" w14:textId="77777777" w:rsidR="00FE0F56" w:rsidRDefault="00FE0F56" w:rsidP="003D43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EFDACF" w14:textId="77777777" w:rsidR="00FE0F56" w:rsidRDefault="00FE0F56" w:rsidP="003D43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4AA099F" w14:textId="77777777" w:rsidR="00FE0F56" w:rsidRDefault="00FE0F56" w:rsidP="003D43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3FEB1B" w14:textId="77777777" w:rsidR="009F1B9D" w:rsidRPr="00483ACC" w:rsidRDefault="009F1B9D" w:rsidP="003D43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CC">
        <w:rPr>
          <w:rFonts w:ascii="Times New Roman" w:hAnsi="Times New Roman" w:cs="Times New Roman"/>
          <w:b/>
          <w:sz w:val="24"/>
          <w:szCs w:val="24"/>
        </w:rPr>
        <w:t>GROWTH GROUP LEADER</w:t>
      </w:r>
    </w:p>
    <w:p w14:paraId="012B5C8E" w14:textId="77777777" w:rsidR="008F01C8" w:rsidRPr="00483ACC" w:rsidRDefault="00A40CEF" w:rsidP="003D430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CC">
        <w:rPr>
          <w:rFonts w:ascii="Times New Roman" w:hAnsi="Times New Roman" w:cs="Times New Roman"/>
          <w:b/>
          <w:sz w:val="24"/>
          <w:szCs w:val="24"/>
        </w:rPr>
        <w:t>SERMON REVIEW AND</w:t>
      </w:r>
      <w:r w:rsidR="008F01C8" w:rsidRPr="00483ACC">
        <w:rPr>
          <w:rFonts w:ascii="Times New Roman" w:hAnsi="Times New Roman" w:cs="Times New Roman"/>
          <w:b/>
          <w:sz w:val="24"/>
          <w:szCs w:val="24"/>
        </w:rPr>
        <w:t xml:space="preserve"> QUESTIONS</w:t>
      </w:r>
    </w:p>
    <w:p w14:paraId="778A5CDE" w14:textId="77777777" w:rsidR="007E6AB0" w:rsidRPr="00483ACC" w:rsidRDefault="008B2194" w:rsidP="003D430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1</w:t>
      </w:r>
      <w:r w:rsidR="002E4F78">
        <w:rPr>
          <w:rFonts w:ascii="Times New Roman" w:hAnsi="Times New Roman" w:cs="Times New Roman"/>
          <w:sz w:val="24"/>
          <w:szCs w:val="24"/>
        </w:rPr>
        <w:t xml:space="preserve">, </w:t>
      </w:r>
      <w:r w:rsidR="006D7DE2">
        <w:rPr>
          <w:rFonts w:ascii="Times New Roman" w:hAnsi="Times New Roman" w:cs="Times New Roman"/>
          <w:sz w:val="24"/>
          <w:szCs w:val="24"/>
        </w:rPr>
        <w:t>201</w:t>
      </w:r>
      <w:r w:rsidR="001551F1">
        <w:rPr>
          <w:rFonts w:ascii="Times New Roman" w:hAnsi="Times New Roman" w:cs="Times New Roman"/>
          <w:sz w:val="24"/>
          <w:szCs w:val="24"/>
        </w:rPr>
        <w:t>9</w:t>
      </w:r>
    </w:p>
    <w:p w14:paraId="1219B414" w14:textId="77777777" w:rsidR="001E2E84" w:rsidRDefault="001E2E84" w:rsidP="003D4303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7F1E12D7" w14:textId="77777777" w:rsidR="00F43538" w:rsidRPr="00483ACC" w:rsidRDefault="00F43538" w:rsidP="003D4303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3FC5CF6C" w14:textId="77777777" w:rsidR="009164F3" w:rsidRDefault="009F1B9D" w:rsidP="003D4303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3ACC">
        <w:rPr>
          <w:rFonts w:ascii="Times New Roman" w:hAnsi="Times New Roman" w:cs="Times New Roman"/>
          <w:b/>
          <w:sz w:val="24"/>
          <w:szCs w:val="24"/>
          <w:u w:val="single"/>
        </w:rPr>
        <w:t>Weekly Announcements</w:t>
      </w:r>
      <w:r w:rsidR="00CD4186" w:rsidRPr="00483ACC">
        <w:rPr>
          <w:rFonts w:ascii="Times New Roman" w:hAnsi="Times New Roman" w:cs="Times New Roman"/>
          <w:b/>
          <w:sz w:val="24"/>
          <w:szCs w:val="24"/>
          <w:u w:val="single"/>
        </w:rPr>
        <w:t xml:space="preserve"> to GG Leaders</w:t>
      </w:r>
      <w:r w:rsidRPr="00483ACC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2B32BE4" w14:textId="4AF60A43" w:rsidR="00981D90" w:rsidRPr="009164F3" w:rsidRDefault="009164F3" w:rsidP="003D430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164F3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All Growth Group Leaders are invited to an after-service luncheon meeting </w:t>
      </w:r>
      <w:r w:rsidR="00B6069D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with Pastor Frank as we cast </w:t>
      </w:r>
      <w:r w:rsidRPr="009164F3">
        <w:rPr>
          <w:rFonts w:ascii="Times New Roman" w:hAnsi="Times New Roman" w:cs="Times New Roman"/>
          <w:b/>
          <w:sz w:val="24"/>
          <w:szCs w:val="24"/>
          <w:highlight w:val="yellow"/>
        </w:rPr>
        <w:t>vision for our Growth Groups this fall. September 8</w:t>
      </w:r>
      <w:r w:rsidRPr="009164F3">
        <w:rPr>
          <w:rFonts w:ascii="Times New Roman" w:hAnsi="Times New Roman" w:cs="Times New Roman"/>
          <w:b/>
          <w:sz w:val="24"/>
          <w:szCs w:val="24"/>
          <w:highlight w:val="yellow"/>
          <w:vertAlign w:val="superscript"/>
        </w:rPr>
        <w:t>th</w:t>
      </w:r>
      <w:r w:rsidRPr="009164F3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12:00 pm </w:t>
      </w:r>
      <w:proofErr w:type="spellStart"/>
      <w:r w:rsidRPr="009164F3">
        <w:rPr>
          <w:rFonts w:ascii="Times New Roman" w:hAnsi="Times New Roman" w:cs="Times New Roman"/>
          <w:b/>
          <w:sz w:val="24"/>
          <w:szCs w:val="24"/>
          <w:highlight w:val="yellow"/>
        </w:rPr>
        <w:t>Bldg</w:t>
      </w:r>
      <w:proofErr w:type="spellEnd"/>
      <w:r w:rsidRPr="009164F3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B1-4.</w:t>
      </w:r>
      <w:r w:rsidR="00981D90" w:rsidRPr="009164F3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="00E51ED5" w:rsidRPr="009164F3">
        <w:rPr>
          <w:rFonts w:ascii="Times New Roman" w:hAnsi="Times New Roman" w:cs="Times New Roman"/>
          <w:b/>
          <w:sz w:val="24"/>
          <w:szCs w:val="24"/>
          <w:highlight w:val="yellow"/>
        </w:rPr>
        <w:t>Thank you!</w:t>
      </w:r>
    </w:p>
    <w:p w14:paraId="4EA79282" w14:textId="77777777" w:rsidR="005346EB" w:rsidRPr="00981D90" w:rsidRDefault="005346EB" w:rsidP="00D500D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AC6669" w14:textId="77777777" w:rsidR="0025513D" w:rsidRDefault="0025513D" w:rsidP="0025513D">
      <w:pPr>
        <w:pStyle w:val="NoSpacing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Ongoing Events:</w:t>
      </w:r>
    </w:p>
    <w:p w14:paraId="29E1942D" w14:textId="77777777" w:rsidR="0025513D" w:rsidRDefault="0025513D" w:rsidP="0025513D">
      <w:pPr>
        <w:pStyle w:val="NoSpacing"/>
        <w:rPr>
          <w:rFonts w:cs="Times New Roman"/>
          <w:b/>
          <w:sz w:val="24"/>
          <w:szCs w:val="24"/>
        </w:rPr>
      </w:pPr>
    </w:p>
    <w:p w14:paraId="4DFE4782" w14:textId="77777777" w:rsidR="0025513D" w:rsidRDefault="00664E03" w:rsidP="0025513D">
      <w:pPr>
        <w:pStyle w:val="NoSpacing"/>
        <w:rPr>
          <w:rFonts w:cs="Times New Roman"/>
          <w:sz w:val="24"/>
          <w:szCs w:val="24"/>
        </w:rPr>
      </w:pPr>
      <w:r>
        <w:rPr>
          <w:rFonts w:ascii="FutenaBook" w:hAnsi="FutenaBook"/>
          <w:b/>
          <w:bCs/>
          <w:sz w:val="20"/>
          <w:szCs w:val="20"/>
        </w:rPr>
        <w:t>Sunday, September 1</w:t>
      </w:r>
    </w:p>
    <w:p w14:paraId="2F0A12CE" w14:textId="77777777" w:rsidR="0025513D" w:rsidRDefault="0025513D" w:rsidP="0025513D">
      <w:pPr>
        <w:rPr>
          <w:rFonts w:ascii="FutenaBook" w:hAnsi="FutenaBook"/>
          <w:sz w:val="20"/>
          <w:szCs w:val="20"/>
        </w:rPr>
      </w:pPr>
      <w:r>
        <w:rPr>
          <w:rFonts w:ascii="FutenaBook" w:hAnsi="FutenaBook"/>
          <w:sz w:val="20"/>
          <w:szCs w:val="20"/>
        </w:rPr>
        <w:t xml:space="preserve"> 9:45 am              </w:t>
      </w:r>
      <w:r>
        <w:rPr>
          <w:rFonts w:ascii="FutenaBook" w:hAnsi="FutenaBook"/>
          <w:color w:val="7F7F7F"/>
          <w:sz w:val="20"/>
          <w:szCs w:val="20"/>
        </w:rPr>
        <w:t xml:space="preserve">| </w:t>
      </w:r>
      <w:r>
        <w:rPr>
          <w:rFonts w:ascii="FutenaBook" w:hAnsi="FutenaBook"/>
          <w:b/>
          <w:bCs/>
          <w:sz w:val="20"/>
          <w:szCs w:val="20"/>
        </w:rPr>
        <w:t xml:space="preserve">Prayer Time </w:t>
      </w:r>
      <w:r>
        <w:rPr>
          <w:rFonts w:ascii="FutenaBook" w:hAnsi="FutenaBook"/>
          <w:color w:val="7F7F7F"/>
          <w:sz w:val="20"/>
          <w:szCs w:val="20"/>
        </w:rPr>
        <w:t xml:space="preserve">| </w:t>
      </w:r>
      <w:r>
        <w:rPr>
          <w:rFonts w:ascii="FutenaBook" w:hAnsi="FutenaBook"/>
          <w:sz w:val="20"/>
          <w:szCs w:val="20"/>
        </w:rPr>
        <w:t xml:space="preserve">Bldg. A - Prayer Room  </w:t>
      </w:r>
    </w:p>
    <w:p w14:paraId="308034BD" w14:textId="5BF48FFE" w:rsidR="00E70ECB" w:rsidRDefault="0025513D" w:rsidP="0025513D">
      <w:pPr>
        <w:rPr>
          <w:rFonts w:ascii="FutenaBook" w:hAnsi="FutenaBook"/>
          <w:b/>
          <w:bCs/>
          <w:sz w:val="20"/>
          <w:szCs w:val="20"/>
        </w:rPr>
      </w:pPr>
      <w:r>
        <w:rPr>
          <w:rFonts w:ascii="FutenaBook" w:hAnsi="FutenaBook"/>
          <w:sz w:val="20"/>
          <w:szCs w:val="20"/>
        </w:rPr>
        <w:t xml:space="preserve">10:30 am           </w:t>
      </w:r>
      <w:r w:rsidR="002C0C05">
        <w:rPr>
          <w:rFonts w:ascii="FutenaBook" w:hAnsi="FutenaBook"/>
          <w:sz w:val="20"/>
          <w:szCs w:val="20"/>
        </w:rPr>
        <w:t xml:space="preserve"> </w:t>
      </w:r>
      <w:r>
        <w:rPr>
          <w:rFonts w:ascii="FutenaBook" w:hAnsi="FutenaBook"/>
          <w:sz w:val="20"/>
          <w:szCs w:val="20"/>
        </w:rPr>
        <w:t xml:space="preserve">  </w:t>
      </w:r>
      <w:r>
        <w:rPr>
          <w:rFonts w:ascii="FutenaBook" w:hAnsi="FutenaBook"/>
          <w:color w:val="7F7F7F"/>
          <w:sz w:val="20"/>
          <w:szCs w:val="20"/>
        </w:rPr>
        <w:t xml:space="preserve">| </w:t>
      </w:r>
      <w:r w:rsidR="00B6069D" w:rsidRPr="00B6069D">
        <w:rPr>
          <w:rFonts w:ascii="FutenaBook" w:hAnsi="FutenaBook"/>
          <w:b/>
          <w:sz w:val="20"/>
          <w:szCs w:val="20"/>
        </w:rPr>
        <w:t>All Family</w:t>
      </w:r>
      <w:r w:rsidR="00B6069D" w:rsidRPr="00B6069D">
        <w:rPr>
          <w:rFonts w:ascii="FutenaBook" w:hAnsi="FutenaBook"/>
          <w:sz w:val="20"/>
          <w:szCs w:val="20"/>
        </w:rPr>
        <w:t xml:space="preserve"> </w:t>
      </w:r>
      <w:r w:rsidR="002C0C05">
        <w:rPr>
          <w:rFonts w:ascii="FutenaBook" w:hAnsi="FutenaBook"/>
          <w:b/>
          <w:bCs/>
          <w:sz w:val="20"/>
          <w:szCs w:val="20"/>
        </w:rPr>
        <w:t>Worship</w:t>
      </w:r>
      <w:r w:rsidR="004130DE">
        <w:rPr>
          <w:rFonts w:ascii="FutenaBook" w:hAnsi="FutenaBook"/>
          <w:b/>
          <w:bCs/>
          <w:sz w:val="20"/>
          <w:szCs w:val="20"/>
        </w:rPr>
        <w:t xml:space="preserve"> </w:t>
      </w:r>
      <w:r w:rsidR="00943766">
        <w:rPr>
          <w:rFonts w:ascii="FutenaBook" w:hAnsi="FutenaBook"/>
          <w:b/>
          <w:bCs/>
          <w:sz w:val="20"/>
          <w:szCs w:val="20"/>
        </w:rPr>
        <w:t>Service</w:t>
      </w:r>
    </w:p>
    <w:p w14:paraId="41741093" w14:textId="77777777" w:rsidR="0025513D" w:rsidRDefault="0025513D" w:rsidP="0025513D">
      <w:pPr>
        <w:pStyle w:val="NoSpacing"/>
        <w:rPr>
          <w:rFonts w:cs="Times New Roman"/>
          <w:b/>
          <w:sz w:val="24"/>
          <w:szCs w:val="24"/>
        </w:rPr>
      </w:pPr>
    </w:p>
    <w:p w14:paraId="1CACB00C" w14:textId="77777777" w:rsidR="003C1C72" w:rsidRPr="009164F3" w:rsidRDefault="007303E3" w:rsidP="009164F3">
      <w:pPr>
        <w:widowControl w:val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Upcoming Events:</w:t>
      </w:r>
    </w:p>
    <w:p w14:paraId="78DF0FFF" w14:textId="2CFEB5E9" w:rsidR="00B6069D" w:rsidRDefault="00B6069D" w:rsidP="00B6069D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Sept     </w:t>
      </w:r>
      <w:r w:rsidR="008D6285">
        <w:rPr>
          <w:rFonts w:ascii="FutenaBook" w:hAnsi="FutenaBook" w:cs="Times New Roman"/>
          <w:sz w:val="20"/>
          <w:szCs w:val="20"/>
        </w:rPr>
        <w:t xml:space="preserve"> </w:t>
      </w:r>
      <w:proofErr w:type="gramStart"/>
      <w:r w:rsidR="008D6285">
        <w:rPr>
          <w:rFonts w:ascii="FutenaBook" w:hAnsi="FutenaBook" w:cs="Times New Roman"/>
          <w:sz w:val="20"/>
          <w:szCs w:val="20"/>
        </w:rPr>
        <w:t xml:space="preserve">2 </w:t>
      </w:r>
      <w:r>
        <w:rPr>
          <w:rFonts w:ascii="FutenaBook" w:hAnsi="FutenaBook" w:cs="Times New Roman"/>
          <w:sz w:val="20"/>
          <w:szCs w:val="20"/>
        </w:rPr>
        <w:t xml:space="preserve"> Mon</w:t>
      </w:r>
      <w:proofErr w:type="gramEnd"/>
      <w:r>
        <w:rPr>
          <w:rFonts w:ascii="FutenaBook" w:hAnsi="FutenaBook" w:cs="Times New Roman"/>
          <w:sz w:val="20"/>
          <w:szCs w:val="20"/>
        </w:rPr>
        <w:t xml:space="preserve">/ </w:t>
      </w:r>
      <w:r w:rsidR="008D6285">
        <w:rPr>
          <w:rFonts w:ascii="FutenaBook" w:hAnsi="FutenaBook" w:cs="Times New Roman"/>
          <w:sz w:val="20"/>
          <w:szCs w:val="20"/>
        </w:rPr>
        <w:t xml:space="preserve">   </w:t>
      </w:r>
      <w:r w:rsidRPr="00284281">
        <w:rPr>
          <w:rFonts w:ascii="FutenaBook" w:hAnsi="FutenaBook" w:cs="Times New Roman"/>
          <w:b/>
          <w:sz w:val="20"/>
          <w:szCs w:val="20"/>
        </w:rPr>
        <w:t>Labor Day</w:t>
      </w:r>
      <w:r>
        <w:rPr>
          <w:rFonts w:ascii="FutenaBook" w:hAnsi="FutenaBook" w:cs="Times New Roman"/>
          <w:sz w:val="20"/>
          <w:szCs w:val="20"/>
        </w:rPr>
        <w:t xml:space="preserve"> </w:t>
      </w:r>
    </w:p>
    <w:p w14:paraId="207599BB" w14:textId="44B2D57A" w:rsidR="00B6069D" w:rsidRDefault="00B6069D" w:rsidP="00B6069D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</w:t>
      </w:r>
      <w:r>
        <w:rPr>
          <w:rFonts w:ascii="FutenaBook" w:hAnsi="FutenaBook" w:cs="Times New Roman"/>
          <w:sz w:val="20"/>
          <w:szCs w:val="20"/>
        </w:rPr>
        <w:t xml:space="preserve"> 4 Wed/  </w:t>
      </w:r>
      <w:r>
        <w:rPr>
          <w:rFonts w:ascii="FutenaBook" w:hAnsi="FutenaBook" w:cs="Times New Roman"/>
          <w:sz w:val="20"/>
          <w:szCs w:val="20"/>
        </w:rPr>
        <w:t xml:space="preserve"> </w:t>
      </w:r>
      <w:r w:rsidRPr="00A61180">
        <w:rPr>
          <w:rFonts w:ascii="FutenaBook" w:hAnsi="FutenaBook" w:cs="Times New Roman"/>
          <w:b/>
          <w:sz w:val="20"/>
          <w:szCs w:val="20"/>
        </w:rPr>
        <w:t>Young Adults</w:t>
      </w:r>
      <w:r>
        <w:rPr>
          <w:rFonts w:ascii="FutenaBook" w:hAnsi="FutenaBook" w:cs="Times New Roman"/>
          <w:sz w:val="20"/>
          <w:szCs w:val="20"/>
        </w:rPr>
        <w:t>/7:00 pm/ B1-6</w:t>
      </w:r>
    </w:p>
    <w:p w14:paraId="5A976A95" w14:textId="3A8D1F0E" w:rsidR="00B6069D" w:rsidRDefault="00B6069D" w:rsidP="00B6069D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  6 Fri/       </w:t>
      </w:r>
      <w:r w:rsidRPr="00A61180">
        <w:rPr>
          <w:rFonts w:ascii="FutenaBook" w:hAnsi="FutenaBook" w:cs="Times New Roman"/>
          <w:b/>
          <w:sz w:val="20"/>
          <w:szCs w:val="20"/>
        </w:rPr>
        <w:t>Youth</w:t>
      </w:r>
      <w:r>
        <w:rPr>
          <w:rFonts w:ascii="FutenaBook" w:hAnsi="FutenaBook" w:cs="Times New Roman"/>
          <w:b/>
          <w:sz w:val="20"/>
          <w:szCs w:val="20"/>
        </w:rPr>
        <w:t xml:space="preserve"> Group</w:t>
      </w:r>
      <w:r w:rsidR="00F23610">
        <w:rPr>
          <w:rFonts w:ascii="FutenaBook" w:hAnsi="FutenaBook" w:cs="Times New Roman"/>
          <w:b/>
          <w:sz w:val="20"/>
          <w:szCs w:val="20"/>
        </w:rPr>
        <w:t xml:space="preserve"> Career Forum </w:t>
      </w:r>
      <w:r>
        <w:rPr>
          <w:rFonts w:ascii="FutenaBook" w:hAnsi="FutenaBook" w:cs="Times New Roman"/>
          <w:sz w:val="20"/>
          <w:szCs w:val="20"/>
        </w:rPr>
        <w:t>/6:30 pm/Youth Center</w:t>
      </w:r>
    </w:p>
    <w:p w14:paraId="7DE0B330" w14:textId="77777777" w:rsidR="00B6069D" w:rsidRDefault="00B6069D" w:rsidP="00B6069D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  8 Sun/     </w:t>
      </w:r>
      <w:r w:rsidRPr="00A61180">
        <w:rPr>
          <w:rFonts w:ascii="FutenaBook" w:hAnsi="FutenaBook" w:cs="Times New Roman"/>
          <w:b/>
          <w:sz w:val="20"/>
          <w:szCs w:val="20"/>
        </w:rPr>
        <w:t>Growth Group Re-Launch</w:t>
      </w:r>
      <w:r>
        <w:rPr>
          <w:rFonts w:ascii="FutenaBook" w:hAnsi="FutenaBook" w:cs="Times New Roman"/>
          <w:sz w:val="20"/>
          <w:szCs w:val="20"/>
        </w:rPr>
        <w:t>/12:00 pm/ B1-4</w:t>
      </w:r>
    </w:p>
    <w:p w14:paraId="30472935" w14:textId="77777777" w:rsidR="00B6069D" w:rsidRDefault="00B6069D" w:rsidP="00B6069D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  8 Sun/     </w:t>
      </w:r>
      <w:r w:rsidRPr="00A61180">
        <w:rPr>
          <w:rFonts w:ascii="FutenaBook" w:hAnsi="FutenaBook" w:cs="Times New Roman"/>
          <w:b/>
          <w:sz w:val="20"/>
          <w:szCs w:val="20"/>
        </w:rPr>
        <w:t>AWANA Leaders Training/Orientation</w:t>
      </w:r>
      <w:r>
        <w:rPr>
          <w:rFonts w:ascii="FutenaBook" w:hAnsi="FutenaBook" w:cs="Times New Roman"/>
          <w:sz w:val="20"/>
          <w:szCs w:val="20"/>
        </w:rPr>
        <w:t>/3:00-4:30 pm/Youth Center</w:t>
      </w:r>
    </w:p>
    <w:p w14:paraId="27EA6B44" w14:textId="350497F8" w:rsidR="007A6DB3" w:rsidRDefault="00B6069D" w:rsidP="00B6069D">
      <w:pPr>
        <w:rPr>
          <w:rFonts w:ascii="FutenaBook" w:hAnsi="FutenaBook"/>
          <w:b/>
          <w:sz w:val="20"/>
          <w:szCs w:val="20"/>
        </w:rPr>
      </w:pPr>
      <w:r>
        <w:rPr>
          <w:rFonts w:ascii="FutenaBook" w:hAnsi="FutenaBook"/>
          <w:sz w:val="20"/>
          <w:szCs w:val="20"/>
        </w:rPr>
        <w:t xml:space="preserve">               8 Sun/     </w:t>
      </w:r>
      <w:r w:rsidRPr="00A61180">
        <w:rPr>
          <w:rFonts w:ascii="FutenaBook" w:hAnsi="FutenaBook"/>
          <w:b/>
          <w:sz w:val="20"/>
          <w:szCs w:val="20"/>
        </w:rPr>
        <w:t xml:space="preserve">AWANA </w:t>
      </w:r>
      <w:r>
        <w:rPr>
          <w:rFonts w:ascii="FutenaBook" w:hAnsi="FutenaBook"/>
          <w:b/>
          <w:sz w:val="20"/>
          <w:szCs w:val="20"/>
        </w:rPr>
        <w:t>Parent Registration/</w:t>
      </w:r>
      <w:r w:rsidRPr="00A61180">
        <w:rPr>
          <w:rFonts w:ascii="FutenaBook" w:hAnsi="FutenaBook"/>
          <w:b/>
          <w:sz w:val="20"/>
          <w:szCs w:val="20"/>
        </w:rPr>
        <w:t>Orientation</w:t>
      </w:r>
      <w:r>
        <w:rPr>
          <w:rFonts w:ascii="FutenaBook" w:hAnsi="FutenaBook"/>
          <w:sz w:val="20"/>
          <w:szCs w:val="20"/>
        </w:rPr>
        <w:t>/4:30-6:00 pm/Youth Center</w:t>
      </w:r>
      <w:r>
        <w:rPr>
          <w:rFonts w:ascii="FutenaBook" w:hAnsi="FutenaBook"/>
          <w:sz w:val="20"/>
          <w:szCs w:val="20"/>
        </w:rPr>
        <w:br/>
      </w:r>
    </w:p>
    <w:p w14:paraId="6721DE4D" w14:textId="77777777" w:rsidR="007A6DB3" w:rsidRPr="002C0C05" w:rsidRDefault="007A6DB3" w:rsidP="007303E3">
      <w:pPr>
        <w:rPr>
          <w:rFonts w:ascii="FutenaBook" w:hAnsi="FutenaBook"/>
          <w:b/>
          <w:sz w:val="20"/>
          <w:szCs w:val="20"/>
        </w:rPr>
      </w:pPr>
    </w:p>
    <w:p w14:paraId="195A1E92" w14:textId="77777777" w:rsidR="00E438C9" w:rsidRDefault="00302215" w:rsidP="00E438C9">
      <w:pPr>
        <w:rPr>
          <w:rFonts w:ascii="FutenaBook" w:hAnsi="FutenaBook"/>
          <w:sz w:val="20"/>
          <w:szCs w:val="20"/>
        </w:rPr>
      </w:pPr>
      <w:r>
        <w:rPr>
          <w:rFonts w:ascii="FutenaBook" w:hAnsi="FutenaBook"/>
          <w:sz w:val="20"/>
          <w:szCs w:val="20"/>
        </w:rPr>
        <w:t xml:space="preserve"> </w:t>
      </w:r>
      <w:bookmarkStart w:id="0" w:name="_GoBack"/>
      <w:bookmarkEnd w:id="0"/>
    </w:p>
    <w:p w14:paraId="31537E6A" w14:textId="77777777" w:rsidR="00E70ECB" w:rsidRPr="004130DE" w:rsidRDefault="0025513D" w:rsidP="004130DE">
      <w:pPr>
        <w:autoSpaceDE w:val="0"/>
        <w:autoSpaceDN w:val="0"/>
        <w:adjustRightInd w:val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MARK YOUR CALENDAR</w:t>
      </w:r>
    </w:p>
    <w:p w14:paraId="2A9C975F" w14:textId="52ED2C7C" w:rsidR="00A61180" w:rsidRDefault="009164F3" w:rsidP="006354C1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br/>
        <w:t xml:space="preserve">               9 Mon/   </w:t>
      </w:r>
      <w:r w:rsidRPr="009164F3">
        <w:rPr>
          <w:rFonts w:ascii="FutenaBook" w:hAnsi="FutenaBook" w:cs="Times New Roman"/>
          <w:b/>
          <w:sz w:val="20"/>
          <w:szCs w:val="20"/>
        </w:rPr>
        <w:t>Monday Night Football Fellowship</w:t>
      </w:r>
      <w:r>
        <w:rPr>
          <w:rFonts w:ascii="FutenaBook" w:hAnsi="FutenaBook" w:cs="Times New Roman"/>
          <w:sz w:val="20"/>
          <w:szCs w:val="20"/>
        </w:rPr>
        <w:t>/5:30 pm/</w:t>
      </w:r>
      <w:proofErr w:type="spellStart"/>
      <w:r>
        <w:rPr>
          <w:rFonts w:ascii="FutenaBook" w:hAnsi="FutenaBook" w:cs="Times New Roman"/>
          <w:sz w:val="20"/>
          <w:szCs w:val="20"/>
        </w:rPr>
        <w:t>Hospodarec’s</w:t>
      </w:r>
      <w:proofErr w:type="spellEnd"/>
      <w:r>
        <w:rPr>
          <w:rFonts w:ascii="FutenaBook" w:hAnsi="FutenaBook" w:cs="Times New Roman"/>
          <w:sz w:val="20"/>
          <w:szCs w:val="20"/>
        </w:rPr>
        <w:t xml:space="preserve"> Residence</w:t>
      </w:r>
    </w:p>
    <w:p w14:paraId="35B7F7C2" w14:textId="50049935" w:rsidR="00F23610" w:rsidRDefault="00F23610" w:rsidP="006354C1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  9 Mon/   </w:t>
      </w:r>
      <w:r w:rsidRPr="00F23610">
        <w:rPr>
          <w:rFonts w:ascii="FutenaBook" w:hAnsi="FutenaBook" w:cs="Times New Roman"/>
          <w:b/>
          <w:sz w:val="20"/>
          <w:szCs w:val="20"/>
        </w:rPr>
        <w:t>Connect and Grow</w:t>
      </w:r>
      <w:r>
        <w:rPr>
          <w:rFonts w:ascii="FutenaBook" w:hAnsi="FutenaBook" w:cs="Times New Roman"/>
          <w:b/>
          <w:sz w:val="20"/>
          <w:szCs w:val="20"/>
        </w:rPr>
        <w:t>/</w:t>
      </w:r>
      <w:r w:rsidRPr="00F23610">
        <w:rPr>
          <w:rFonts w:ascii="FutenaBook" w:hAnsi="FutenaBook" w:cs="Times New Roman"/>
          <w:sz w:val="20"/>
          <w:szCs w:val="20"/>
        </w:rPr>
        <w:t>7:00 pm</w:t>
      </w:r>
      <w:r>
        <w:rPr>
          <w:rFonts w:ascii="FutenaBook" w:hAnsi="FutenaBook" w:cs="Times New Roman"/>
          <w:sz w:val="20"/>
          <w:szCs w:val="20"/>
        </w:rPr>
        <w:t>/Meet at church</w:t>
      </w:r>
    </w:p>
    <w:p w14:paraId="5467ED9A" w14:textId="77777777" w:rsidR="00A61180" w:rsidRDefault="00A61180" w:rsidP="006354C1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 13 Fri/       </w:t>
      </w:r>
      <w:r w:rsidR="009164F3">
        <w:rPr>
          <w:rFonts w:ascii="FutenaBook" w:hAnsi="FutenaBook" w:cs="Times New Roman"/>
          <w:b/>
          <w:sz w:val="20"/>
          <w:szCs w:val="20"/>
        </w:rPr>
        <w:t>MOPS &amp; MOMSNEXT</w:t>
      </w:r>
      <w:r w:rsidR="009164F3" w:rsidRPr="009164F3">
        <w:rPr>
          <w:rFonts w:ascii="FutenaBook" w:hAnsi="FutenaBook" w:cs="Times New Roman"/>
          <w:sz w:val="20"/>
          <w:szCs w:val="20"/>
        </w:rPr>
        <w:t>/</w:t>
      </w:r>
      <w:r>
        <w:rPr>
          <w:rFonts w:ascii="FutenaBook" w:hAnsi="FutenaBook" w:cs="Times New Roman"/>
          <w:sz w:val="20"/>
          <w:szCs w:val="20"/>
        </w:rPr>
        <w:t>9:30 am/B1-4</w:t>
      </w:r>
    </w:p>
    <w:p w14:paraId="321321D6" w14:textId="77777777" w:rsidR="00A61180" w:rsidRDefault="00A61180" w:rsidP="006354C1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 14 Sat/     </w:t>
      </w:r>
      <w:r w:rsidRPr="00A61180">
        <w:rPr>
          <w:rFonts w:ascii="FutenaBook" w:hAnsi="FutenaBook" w:cs="Times New Roman"/>
          <w:b/>
          <w:sz w:val="20"/>
          <w:szCs w:val="20"/>
        </w:rPr>
        <w:t>Men’s Breakfast</w:t>
      </w:r>
      <w:r>
        <w:rPr>
          <w:rFonts w:ascii="FutenaBook" w:hAnsi="FutenaBook" w:cs="Times New Roman"/>
          <w:sz w:val="20"/>
          <w:szCs w:val="20"/>
        </w:rPr>
        <w:t>/8:30 am/B1-4</w:t>
      </w:r>
    </w:p>
    <w:p w14:paraId="2305D002" w14:textId="77777777" w:rsidR="00A61180" w:rsidRDefault="00A61180" w:rsidP="006354C1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 15 Sun/     </w:t>
      </w:r>
      <w:r w:rsidRPr="00A61180">
        <w:rPr>
          <w:rFonts w:ascii="FutenaBook" w:hAnsi="FutenaBook" w:cs="Times New Roman"/>
          <w:b/>
          <w:sz w:val="20"/>
          <w:szCs w:val="20"/>
        </w:rPr>
        <w:t>AWANA First Day</w:t>
      </w:r>
      <w:r>
        <w:rPr>
          <w:rFonts w:ascii="FutenaBook" w:hAnsi="FutenaBook" w:cs="Times New Roman"/>
          <w:sz w:val="20"/>
          <w:szCs w:val="20"/>
        </w:rPr>
        <w:t>/4-6 pm/Youth Center</w:t>
      </w:r>
      <w:r w:rsidR="009164F3">
        <w:rPr>
          <w:rFonts w:ascii="FutenaBook" w:hAnsi="FutenaBook" w:cs="Times New Roman"/>
          <w:sz w:val="20"/>
          <w:szCs w:val="20"/>
        </w:rPr>
        <w:br/>
        <w:t xml:space="preserve">              18 Wed</w:t>
      </w:r>
      <w:proofErr w:type="gramStart"/>
      <w:r w:rsidR="009164F3">
        <w:rPr>
          <w:rFonts w:ascii="FutenaBook" w:hAnsi="FutenaBook" w:cs="Times New Roman"/>
          <w:sz w:val="20"/>
          <w:szCs w:val="20"/>
        </w:rPr>
        <w:t xml:space="preserve">/  </w:t>
      </w:r>
      <w:r w:rsidR="009164F3" w:rsidRPr="009164F3">
        <w:rPr>
          <w:rFonts w:ascii="FutenaBook" w:hAnsi="FutenaBook" w:cs="Times New Roman"/>
          <w:b/>
          <w:sz w:val="20"/>
          <w:szCs w:val="20"/>
        </w:rPr>
        <w:t>The</w:t>
      </w:r>
      <w:proofErr w:type="gramEnd"/>
      <w:r w:rsidR="009164F3" w:rsidRPr="009164F3">
        <w:rPr>
          <w:rFonts w:ascii="FutenaBook" w:hAnsi="FutenaBook" w:cs="Times New Roman"/>
          <w:b/>
          <w:sz w:val="20"/>
          <w:szCs w:val="20"/>
        </w:rPr>
        <w:t xml:space="preserve"> Word Speaks Bible</w:t>
      </w:r>
      <w:r w:rsidR="009164F3">
        <w:rPr>
          <w:rFonts w:ascii="FutenaBook" w:hAnsi="FutenaBook" w:cs="Times New Roman"/>
          <w:sz w:val="20"/>
          <w:szCs w:val="20"/>
        </w:rPr>
        <w:t xml:space="preserve"> </w:t>
      </w:r>
      <w:r w:rsidR="009164F3" w:rsidRPr="00AC1B2E">
        <w:rPr>
          <w:rFonts w:ascii="FutenaBook" w:hAnsi="FutenaBook" w:cs="Times New Roman"/>
          <w:b/>
          <w:sz w:val="20"/>
          <w:szCs w:val="20"/>
        </w:rPr>
        <w:t>Study</w:t>
      </w:r>
      <w:r w:rsidR="009164F3">
        <w:rPr>
          <w:rFonts w:ascii="FutenaBook" w:hAnsi="FutenaBook" w:cs="Times New Roman"/>
          <w:sz w:val="20"/>
          <w:szCs w:val="20"/>
        </w:rPr>
        <w:t xml:space="preserve"> with Al, Renee, &amp; </w:t>
      </w:r>
      <w:proofErr w:type="spellStart"/>
      <w:r w:rsidR="009164F3">
        <w:rPr>
          <w:rFonts w:ascii="FutenaBook" w:hAnsi="FutenaBook" w:cs="Times New Roman"/>
          <w:sz w:val="20"/>
          <w:szCs w:val="20"/>
        </w:rPr>
        <w:t>Cynda</w:t>
      </w:r>
      <w:proofErr w:type="spellEnd"/>
      <w:r w:rsidR="009164F3">
        <w:rPr>
          <w:rFonts w:ascii="FutenaBook" w:hAnsi="FutenaBook" w:cs="Times New Roman"/>
          <w:sz w:val="20"/>
          <w:szCs w:val="20"/>
        </w:rPr>
        <w:t>/9 am/</w:t>
      </w:r>
      <w:proofErr w:type="spellStart"/>
      <w:r w:rsidR="009164F3">
        <w:rPr>
          <w:rFonts w:ascii="FutenaBook" w:hAnsi="FutenaBook" w:cs="Times New Roman"/>
          <w:sz w:val="20"/>
          <w:szCs w:val="20"/>
        </w:rPr>
        <w:t>Bldg</w:t>
      </w:r>
      <w:proofErr w:type="spellEnd"/>
      <w:r w:rsidR="009164F3">
        <w:rPr>
          <w:rFonts w:ascii="FutenaBook" w:hAnsi="FutenaBook" w:cs="Times New Roman"/>
          <w:sz w:val="20"/>
          <w:szCs w:val="20"/>
        </w:rPr>
        <w:t xml:space="preserve"> B</w:t>
      </w:r>
    </w:p>
    <w:p w14:paraId="6FD06710" w14:textId="5B7657D9" w:rsidR="00F23610" w:rsidRDefault="00F23610" w:rsidP="006354C1">
      <w:pPr>
        <w:pStyle w:val="NoSpacing"/>
        <w:rPr>
          <w:rFonts w:ascii="FutenaBook" w:hAnsi="FutenaBook" w:cs="Times New Roman"/>
          <w:sz w:val="20"/>
          <w:szCs w:val="20"/>
        </w:rPr>
      </w:pPr>
      <w:r>
        <w:rPr>
          <w:rFonts w:ascii="FutenaBook" w:hAnsi="FutenaBook" w:cs="Times New Roman"/>
          <w:sz w:val="20"/>
          <w:szCs w:val="20"/>
        </w:rPr>
        <w:t xml:space="preserve">              19 Thurs</w:t>
      </w:r>
      <w:proofErr w:type="gramStart"/>
      <w:r>
        <w:rPr>
          <w:rFonts w:ascii="FutenaBook" w:hAnsi="FutenaBook" w:cs="Times New Roman"/>
          <w:sz w:val="20"/>
          <w:szCs w:val="20"/>
        </w:rPr>
        <w:t xml:space="preserve">/  </w:t>
      </w:r>
      <w:r w:rsidRPr="00F23610">
        <w:rPr>
          <w:rFonts w:ascii="FutenaBook" w:hAnsi="FutenaBook" w:cs="Times New Roman"/>
          <w:b/>
          <w:sz w:val="20"/>
          <w:szCs w:val="20"/>
        </w:rPr>
        <w:t>Senior</w:t>
      </w:r>
      <w:proofErr w:type="gramEnd"/>
      <w:r w:rsidRPr="00F23610">
        <w:rPr>
          <w:rFonts w:ascii="FutenaBook" w:hAnsi="FutenaBook" w:cs="Times New Roman"/>
          <w:b/>
          <w:sz w:val="20"/>
          <w:szCs w:val="20"/>
        </w:rPr>
        <w:t xml:space="preserve"> Adults Living Triumphantly (SALT</w:t>
      </w:r>
      <w:r>
        <w:rPr>
          <w:rFonts w:ascii="FutenaBook" w:hAnsi="FutenaBook" w:cs="Times New Roman"/>
          <w:sz w:val="20"/>
          <w:szCs w:val="20"/>
        </w:rPr>
        <w:t>)/11:30 am/</w:t>
      </w:r>
      <w:proofErr w:type="spellStart"/>
      <w:r>
        <w:rPr>
          <w:rFonts w:ascii="FutenaBook" w:hAnsi="FutenaBook" w:cs="Times New Roman"/>
          <w:sz w:val="20"/>
          <w:szCs w:val="20"/>
        </w:rPr>
        <w:t>Bldg</w:t>
      </w:r>
      <w:proofErr w:type="spellEnd"/>
      <w:r>
        <w:rPr>
          <w:rFonts w:ascii="FutenaBook" w:hAnsi="FutenaBook" w:cs="Times New Roman"/>
          <w:sz w:val="20"/>
          <w:szCs w:val="20"/>
        </w:rPr>
        <w:t xml:space="preserve"> B1-4</w:t>
      </w:r>
    </w:p>
    <w:p w14:paraId="31099839" w14:textId="77777777" w:rsidR="00284281" w:rsidRDefault="00284281" w:rsidP="006354C1">
      <w:pPr>
        <w:pStyle w:val="NoSpacing"/>
        <w:rPr>
          <w:rFonts w:ascii="FutenaBook" w:hAnsi="FutenaBook" w:cs="Times New Roman"/>
          <w:sz w:val="20"/>
          <w:szCs w:val="20"/>
        </w:rPr>
      </w:pPr>
    </w:p>
    <w:p w14:paraId="58217EB9" w14:textId="77777777" w:rsidR="00C57A0A" w:rsidRDefault="00C57A0A" w:rsidP="004C7D2A">
      <w:pPr>
        <w:pStyle w:val="NoSpacing"/>
        <w:rPr>
          <w:rFonts w:ascii="FutenaBook" w:hAnsi="FutenaBook" w:cs="Times New Roman"/>
          <w:sz w:val="20"/>
          <w:szCs w:val="20"/>
        </w:rPr>
      </w:pPr>
    </w:p>
    <w:p w14:paraId="18076C01" w14:textId="77777777" w:rsidR="00A66D22" w:rsidRPr="000370FF" w:rsidRDefault="00A66D22" w:rsidP="00A66D22">
      <w:pPr>
        <w:autoSpaceDE w:val="0"/>
        <w:autoSpaceDN w:val="0"/>
        <w:adjustRightInd w:val="0"/>
        <w:jc w:val="center"/>
        <w:rPr>
          <w:rFonts w:asciiTheme="minorHAnsi" w:hAnsiTheme="minorHAnsi"/>
          <w:b/>
          <w:sz w:val="36"/>
          <w:szCs w:val="36"/>
        </w:rPr>
      </w:pPr>
      <w:bookmarkStart w:id="1" w:name="_Hlk8320199"/>
      <w:r>
        <w:rPr>
          <w:rFonts w:asciiTheme="minorHAnsi" w:hAnsiTheme="minorHAnsi"/>
          <w:b/>
          <w:sz w:val="36"/>
          <w:szCs w:val="36"/>
        </w:rPr>
        <w:t>The Gift Goes On</w:t>
      </w:r>
    </w:p>
    <w:p w14:paraId="6FC7324F" w14:textId="77777777" w:rsidR="00A66D22" w:rsidRPr="007C49B0" w:rsidRDefault="00A66D22" w:rsidP="00A66D22">
      <w:pPr>
        <w:jc w:val="center"/>
        <w:rPr>
          <w:b/>
          <w:sz w:val="28"/>
          <w:szCs w:val="28"/>
        </w:rPr>
      </w:pPr>
    </w:p>
    <w:p w14:paraId="47E1F9A2" w14:textId="77777777" w:rsidR="00A66D22" w:rsidRPr="00004DE3" w:rsidRDefault="00A66D22" w:rsidP="00A66D22">
      <w:pPr>
        <w:shd w:val="clear" w:color="auto" w:fill="FFFFFF"/>
        <w:outlineLvl w:val="0"/>
        <w:rPr>
          <w:rFonts w:asciiTheme="minorHAnsi" w:hAnsiTheme="minorHAnsi"/>
          <w:color w:val="000000"/>
          <w:kern w:val="36"/>
          <w:sz w:val="28"/>
          <w:szCs w:val="28"/>
        </w:rPr>
      </w:pPr>
      <w:r w:rsidRPr="00004DE3">
        <w:rPr>
          <w:rFonts w:asciiTheme="minorHAnsi" w:hAnsiTheme="minorHAnsi"/>
          <w:b/>
          <w:bCs/>
          <w:kern w:val="36"/>
          <w:sz w:val="28"/>
          <w:szCs w:val="28"/>
          <w:u w:val="single"/>
        </w:rPr>
        <w:t>Key verses</w:t>
      </w:r>
      <w:r w:rsidRPr="00004DE3">
        <w:rPr>
          <w:rFonts w:asciiTheme="minorHAnsi" w:hAnsiTheme="minorHAnsi"/>
          <w:b/>
          <w:bCs/>
          <w:kern w:val="36"/>
          <w:sz w:val="28"/>
          <w:szCs w:val="28"/>
        </w:rPr>
        <w:t xml:space="preserve">:  </w:t>
      </w:r>
      <w:r w:rsidRPr="00004DE3">
        <w:rPr>
          <w:rFonts w:asciiTheme="minorHAnsi" w:hAnsiTheme="minorHAnsi"/>
          <w:b/>
          <w:bCs/>
          <w:kern w:val="36"/>
          <w:sz w:val="28"/>
          <w:szCs w:val="28"/>
        </w:rPr>
        <w:br/>
      </w:r>
      <w:r w:rsidRPr="00004DE3">
        <w:rPr>
          <w:rFonts w:asciiTheme="minorHAnsi" w:hAnsiTheme="minorHAnsi"/>
          <w:color w:val="000000"/>
          <w:kern w:val="36"/>
          <w:sz w:val="28"/>
          <w:szCs w:val="28"/>
        </w:rPr>
        <w:t>2Corinthians 9:6-15</w:t>
      </w:r>
    </w:p>
    <w:p w14:paraId="43329C49" w14:textId="77777777" w:rsidR="00A66D22" w:rsidRPr="00004DE3" w:rsidRDefault="00A66D22" w:rsidP="00A66D22">
      <w:pPr>
        <w:rPr>
          <w:rFonts w:asciiTheme="minorHAnsi" w:eastAsiaTheme="minorHAnsi" w:hAnsiTheme="minorHAnsi"/>
          <w:sz w:val="28"/>
          <w:szCs w:val="28"/>
        </w:rPr>
      </w:pPr>
    </w:p>
    <w:p w14:paraId="07A26D99" w14:textId="77777777" w:rsidR="00A66D22" w:rsidRPr="00004DE3" w:rsidRDefault="00A66D22" w:rsidP="00A66D22">
      <w:pPr>
        <w:rPr>
          <w:rFonts w:asciiTheme="minorHAnsi" w:hAnsiTheme="minorHAnsi"/>
          <w:bCs/>
          <w:sz w:val="28"/>
          <w:szCs w:val="28"/>
        </w:rPr>
      </w:pPr>
      <w:r w:rsidRPr="00004DE3">
        <w:rPr>
          <w:rFonts w:asciiTheme="minorHAnsi" w:hAnsiTheme="minorHAnsi"/>
          <w:b/>
          <w:sz w:val="28"/>
          <w:szCs w:val="28"/>
        </w:rPr>
        <w:t>Sermon Notes:</w:t>
      </w:r>
      <w:r w:rsidRPr="00004DE3">
        <w:rPr>
          <w:rFonts w:asciiTheme="minorHAnsi" w:hAnsiTheme="minorHAnsi"/>
          <w:bCs/>
          <w:sz w:val="28"/>
          <w:szCs w:val="28"/>
        </w:rPr>
        <w:t xml:space="preserve"> </w:t>
      </w:r>
    </w:p>
    <w:p w14:paraId="7D532839" w14:textId="77777777" w:rsidR="00A66D22" w:rsidRPr="00004DE3" w:rsidRDefault="00A66D22" w:rsidP="00A66D22">
      <w:pPr>
        <w:rPr>
          <w:rFonts w:asciiTheme="minorHAnsi" w:hAnsiTheme="minorHAnsi"/>
          <w:sz w:val="28"/>
          <w:szCs w:val="28"/>
        </w:rPr>
      </w:pPr>
      <w:r w:rsidRPr="00004DE3">
        <w:rPr>
          <w:rFonts w:asciiTheme="minorHAnsi" w:hAnsiTheme="minorHAnsi"/>
          <w:sz w:val="28"/>
          <w:szCs w:val="28"/>
        </w:rPr>
        <w:t>Are you making a difference in the lives of people?</w:t>
      </w:r>
    </w:p>
    <w:p w14:paraId="7A3B01E6" w14:textId="77777777" w:rsidR="00A66D22" w:rsidRPr="00004DE3" w:rsidRDefault="00A66D22" w:rsidP="00A66D22">
      <w:pPr>
        <w:rPr>
          <w:rFonts w:asciiTheme="minorHAnsi" w:hAnsiTheme="minorHAnsi"/>
          <w:sz w:val="28"/>
          <w:szCs w:val="28"/>
        </w:rPr>
      </w:pPr>
    </w:p>
    <w:p w14:paraId="44C4C3AC" w14:textId="77777777" w:rsidR="00A66D22" w:rsidRPr="00004DE3" w:rsidRDefault="00A66D22" w:rsidP="00A66D22">
      <w:pPr>
        <w:numPr>
          <w:ilvl w:val="0"/>
          <w:numId w:val="22"/>
        </w:num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God is </w:t>
      </w:r>
      <w:r w:rsidRPr="001C728C">
        <w:rPr>
          <w:rFonts w:asciiTheme="minorHAnsi" w:hAnsiTheme="minorHAnsi"/>
          <w:b/>
          <w:sz w:val="28"/>
          <w:szCs w:val="28"/>
          <w:u w:val="single"/>
        </w:rPr>
        <w:t>blessing</w:t>
      </w:r>
      <w:r w:rsidRPr="00004DE3">
        <w:rPr>
          <w:rFonts w:asciiTheme="minorHAnsi" w:hAnsiTheme="minorHAnsi"/>
          <w:sz w:val="28"/>
          <w:szCs w:val="28"/>
        </w:rPr>
        <w:t xml:space="preserve"> us so we can be a blessing to others.</w:t>
      </w:r>
    </w:p>
    <w:p w14:paraId="4B9385B6" w14:textId="77777777" w:rsidR="001C728C" w:rsidRPr="00004DE3" w:rsidRDefault="001C728C" w:rsidP="00A66D22">
      <w:pPr>
        <w:rPr>
          <w:rFonts w:asciiTheme="minorHAnsi" w:hAnsiTheme="minorHAnsi"/>
          <w:sz w:val="28"/>
          <w:szCs w:val="28"/>
        </w:rPr>
      </w:pPr>
    </w:p>
    <w:p w14:paraId="757D63FE" w14:textId="77777777" w:rsidR="00A66D22" w:rsidRPr="00004DE3" w:rsidRDefault="00A66D22" w:rsidP="00A66D22">
      <w:pPr>
        <w:numPr>
          <w:ilvl w:val="0"/>
          <w:numId w:val="22"/>
        </w:numPr>
        <w:rPr>
          <w:rFonts w:asciiTheme="minorHAnsi" w:hAnsiTheme="minorHAnsi"/>
          <w:sz w:val="28"/>
          <w:szCs w:val="28"/>
        </w:rPr>
      </w:pPr>
      <w:r w:rsidRPr="00004DE3">
        <w:rPr>
          <w:rFonts w:asciiTheme="minorHAnsi" w:hAnsiTheme="minorHAnsi"/>
          <w:sz w:val="28"/>
          <w:szCs w:val="28"/>
        </w:rPr>
        <w:t>As we faithfully give to others, Go</w:t>
      </w:r>
      <w:r w:rsidR="001C728C">
        <w:rPr>
          <w:rFonts w:asciiTheme="minorHAnsi" w:hAnsiTheme="minorHAnsi"/>
          <w:sz w:val="28"/>
          <w:szCs w:val="28"/>
        </w:rPr>
        <w:t xml:space="preserve">d will continuously </w:t>
      </w:r>
      <w:r w:rsidR="001C728C" w:rsidRPr="001C728C">
        <w:rPr>
          <w:rFonts w:asciiTheme="minorHAnsi" w:hAnsiTheme="minorHAnsi"/>
          <w:b/>
          <w:sz w:val="28"/>
          <w:szCs w:val="28"/>
          <w:u w:val="single"/>
        </w:rPr>
        <w:t>bless</w:t>
      </w:r>
      <w:r w:rsidRPr="00004DE3">
        <w:rPr>
          <w:rFonts w:asciiTheme="minorHAnsi" w:hAnsiTheme="minorHAnsi"/>
          <w:sz w:val="28"/>
          <w:szCs w:val="28"/>
        </w:rPr>
        <w:t xml:space="preserve"> us.</w:t>
      </w:r>
    </w:p>
    <w:p w14:paraId="6671EF0C" w14:textId="77777777" w:rsidR="00A66D22" w:rsidRPr="00004DE3" w:rsidRDefault="00A66D22" w:rsidP="00A66D22">
      <w:pPr>
        <w:rPr>
          <w:rFonts w:asciiTheme="minorHAnsi" w:hAnsiTheme="minorHAnsi"/>
          <w:sz w:val="28"/>
          <w:szCs w:val="28"/>
        </w:rPr>
      </w:pPr>
    </w:p>
    <w:p w14:paraId="3BEC8F3A" w14:textId="77777777" w:rsidR="00A66D22" w:rsidRPr="00004DE3" w:rsidRDefault="00855409" w:rsidP="00A66D22">
      <w:pPr>
        <w:numPr>
          <w:ilvl w:val="0"/>
          <w:numId w:val="22"/>
        </w:num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Our generosity gives </w:t>
      </w:r>
      <w:r w:rsidRPr="00855409">
        <w:rPr>
          <w:rFonts w:asciiTheme="minorHAnsi" w:hAnsiTheme="minorHAnsi"/>
          <w:b/>
          <w:sz w:val="28"/>
          <w:szCs w:val="28"/>
          <w:u w:val="single"/>
        </w:rPr>
        <w:t>glory</w:t>
      </w:r>
      <w:r w:rsidR="00A66D22" w:rsidRPr="00004DE3">
        <w:rPr>
          <w:rFonts w:asciiTheme="minorHAnsi" w:hAnsiTheme="minorHAnsi"/>
          <w:sz w:val="28"/>
          <w:szCs w:val="28"/>
        </w:rPr>
        <w:t xml:space="preserve"> to God.</w:t>
      </w:r>
    </w:p>
    <w:p w14:paraId="53288D49" w14:textId="77777777" w:rsidR="00B3709C" w:rsidRPr="00004DE3" w:rsidRDefault="00B3709C" w:rsidP="000536F1">
      <w:pPr>
        <w:rPr>
          <w:rFonts w:asciiTheme="minorHAnsi" w:hAnsiTheme="minorHAnsi"/>
          <w:sz w:val="28"/>
          <w:szCs w:val="28"/>
        </w:rPr>
      </w:pPr>
    </w:p>
    <w:p w14:paraId="55C0FCB0" w14:textId="77777777" w:rsidR="00B3709C" w:rsidRDefault="00B3709C" w:rsidP="00A66D22">
      <w:pPr>
        <w:rPr>
          <w:rFonts w:asciiTheme="minorHAnsi" w:hAnsiTheme="minorHAnsi"/>
          <w:sz w:val="28"/>
          <w:szCs w:val="28"/>
        </w:rPr>
      </w:pPr>
    </w:p>
    <w:p w14:paraId="67AADD9A" w14:textId="77777777" w:rsidR="007A6DB3" w:rsidRDefault="007A6DB3" w:rsidP="00A66D22">
      <w:pPr>
        <w:rPr>
          <w:rFonts w:asciiTheme="minorHAnsi" w:hAnsiTheme="minorHAnsi"/>
          <w:sz w:val="28"/>
          <w:szCs w:val="28"/>
        </w:rPr>
      </w:pPr>
    </w:p>
    <w:p w14:paraId="21044BD7" w14:textId="77777777" w:rsidR="00A66D22" w:rsidRPr="00004DE3" w:rsidRDefault="00A66D22" w:rsidP="00A66D22">
      <w:pPr>
        <w:rPr>
          <w:rFonts w:asciiTheme="minorHAnsi" w:hAnsiTheme="minorHAnsi"/>
          <w:sz w:val="28"/>
          <w:szCs w:val="28"/>
        </w:rPr>
      </w:pPr>
      <w:r w:rsidRPr="00004DE3">
        <w:rPr>
          <w:rFonts w:asciiTheme="minorHAnsi" w:hAnsiTheme="minorHAnsi"/>
          <w:sz w:val="28"/>
          <w:szCs w:val="28"/>
        </w:rPr>
        <w:t>How are you making a difference in the lives of people?</w:t>
      </w:r>
    </w:p>
    <w:p w14:paraId="3CDE4A5A" w14:textId="77777777" w:rsidR="00A66D22" w:rsidRPr="000536F1" w:rsidRDefault="00A66D22" w:rsidP="00A66D22">
      <w:pPr>
        <w:rPr>
          <w:rFonts w:asciiTheme="minorHAnsi" w:hAnsiTheme="minorHAnsi"/>
          <w:sz w:val="28"/>
          <w:szCs w:val="28"/>
        </w:rPr>
      </w:pPr>
    </w:p>
    <w:p w14:paraId="36D730F8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Strengthening families in the Lord</w:t>
      </w:r>
    </w:p>
    <w:p w14:paraId="787E5E80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Encouraging Pastors in crisis</w:t>
      </w:r>
    </w:p>
    <w:p w14:paraId="22FC4E7C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Bringing hope to orphans</w:t>
      </w:r>
    </w:p>
    <w:p w14:paraId="445BB9CC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Tiling floors in a pre-school</w:t>
      </w:r>
    </w:p>
    <w:p w14:paraId="0DF39D48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Building a road in a remote village</w:t>
      </w:r>
    </w:p>
    <w:p w14:paraId="55E58249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Painting a house</w:t>
      </w:r>
    </w:p>
    <w:p w14:paraId="60C40E06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Sharing God’s love to the marginalized</w:t>
      </w:r>
    </w:p>
    <w:p w14:paraId="5C5ADE69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Providing a Sabbatical to a weary pastor</w:t>
      </w:r>
    </w:p>
    <w:p w14:paraId="25134101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Providing free medical care to the poor</w:t>
      </w:r>
    </w:p>
    <w:p w14:paraId="6EB19B8D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Feeding over 700 children every week</w:t>
      </w:r>
    </w:p>
    <w:p w14:paraId="2EA96869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Providing Food packages for the needy</w:t>
      </w:r>
    </w:p>
    <w:p w14:paraId="3417451C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Encouraging fellow Christian workers</w:t>
      </w:r>
    </w:p>
    <w:p w14:paraId="7BC30927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Providing education to the underprivileged</w:t>
      </w:r>
    </w:p>
    <w:p w14:paraId="04431009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Providing a home for the homeless child</w:t>
      </w:r>
    </w:p>
    <w:p w14:paraId="1BCAEE48" w14:textId="77777777" w:rsidR="000536F1" w:rsidRPr="000536F1" w:rsidRDefault="000536F1" w:rsidP="000536F1">
      <w:pPr>
        <w:rPr>
          <w:rFonts w:asciiTheme="minorHAnsi" w:hAnsiTheme="minorHAnsi"/>
          <w:sz w:val="28"/>
          <w:szCs w:val="28"/>
        </w:rPr>
      </w:pPr>
      <w:r w:rsidRPr="000536F1">
        <w:rPr>
          <w:rFonts w:asciiTheme="minorHAnsi" w:hAnsiTheme="minorHAnsi"/>
          <w:sz w:val="28"/>
          <w:szCs w:val="28"/>
        </w:rPr>
        <w:t>Providing clothes and school supplies for children</w:t>
      </w:r>
    </w:p>
    <w:p w14:paraId="5323FECC" w14:textId="77777777" w:rsidR="000536F1" w:rsidRDefault="000536F1" w:rsidP="00A66D22">
      <w:pPr>
        <w:rPr>
          <w:sz w:val="28"/>
          <w:szCs w:val="28"/>
        </w:rPr>
      </w:pPr>
    </w:p>
    <w:p w14:paraId="26F2AC41" w14:textId="77777777" w:rsidR="00A66D22" w:rsidRPr="00004DE3" w:rsidRDefault="00A66D22" w:rsidP="00A66D22">
      <w:pPr>
        <w:rPr>
          <w:rFonts w:asciiTheme="minorHAnsi" w:hAnsiTheme="minorHAnsi"/>
          <w:b/>
          <w:sz w:val="28"/>
          <w:szCs w:val="28"/>
          <w:u w:val="single"/>
        </w:rPr>
      </w:pPr>
      <w:r w:rsidRPr="00004DE3">
        <w:rPr>
          <w:rFonts w:asciiTheme="minorHAnsi" w:hAnsiTheme="minorHAnsi"/>
          <w:b/>
          <w:sz w:val="28"/>
          <w:szCs w:val="28"/>
          <w:u w:val="single"/>
        </w:rPr>
        <w:t>Follow-up Questions from Sunday's Message:</w:t>
      </w:r>
    </w:p>
    <w:p w14:paraId="46C712C7" w14:textId="77777777" w:rsidR="00A66D22" w:rsidRPr="00004DE3" w:rsidRDefault="00A66D22" w:rsidP="00A66D22">
      <w:pPr>
        <w:ind w:left="360"/>
        <w:contextualSpacing/>
        <w:rPr>
          <w:rFonts w:asciiTheme="minorHAnsi" w:hAnsiTheme="minorHAnsi"/>
          <w:sz w:val="28"/>
          <w:szCs w:val="28"/>
        </w:rPr>
      </w:pPr>
    </w:p>
    <w:p w14:paraId="5E283BFA" w14:textId="77777777" w:rsidR="00A66D22" w:rsidRPr="00004DE3" w:rsidRDefault="00A66D22" w:rsidP="00A66D22">
      <w:pPr>
        <w:spacing w:line="276" w:lineRule="auto"/>
        <w:rPr>
          <w:rFonts w:asciiTheme="minorHAnsi" w:eastAsiaTheme="minorHAnsi" w:hAnsiTheme="minorHAnsi" w:cstheme="minorBidi"/>
          <w:sz w:val="28"/>
          <w:szCs w:val="28"/>
        </w:rPr>
      </w:pPr>
      <w:r w:rsidRPr="00004DE3">
        <w:rPr>
          <w:rFonts w:asciiTheme="minorHAnsi" w:eastAsiaTheme="minorHAnsi" w:hAnsiTheme="minorHAnsi" w:cstheme="minorBidi"/>
          <w:b/>
          <w:sz w:val="28"/>
          <w:szCs w:val="28"/>
        </w:rPr>
        <w:t>Quick Review:</w:t>
      </w:r>
      <w:r w:rsidRPr="00004DE3">
        <w:rPr>
          <w:rFonts w:asciiTheme="minorHAnsi" w:eastAsiaTheme="minorHAnsi" w:hAnsiTheme="minorHAnsi" w:cstheme="minorBidi"/>
          <w:sz w:val="28"/>
          <w:szCs w:val="28"/>
        </w:rPr>
        <w:br/>
        <w:t>Looking back at your notes from this week's message, was there anything you heard that stood out in your mind and touched your heart?</w:t>
      </w:r>
    </w:p>
    <w:p w14:paraId="4891BDF0" w14:textId="77777777" w:rsidR="00A66D22" w:rsidRPr="00004DE3" w:rsidRDefault="00A66D22" w:rsidP="00A66D22">
      <w:pPr>
        <w:rPr>
          <w:rFonts w:asciiTheme="minorHAnsi" w:eastAsiaTheme="minorHAnsi" w:hAnsiTheme="minorHAnsi" w:cstheme="minorBidi"/>
          <w:sz w:val="28"/>
          <w:szCs w:val="28"/>
        </w:rPr>
      </w:pPr>
    </w:p>
    <w:p w14:paraId="1A306B0B" w14:textId="77777777" w:rsidR="00A66D22" w:rsidRPr="00004DE3" w:rsidRDefault="00A66D22" w:rsidP="00A66D22">
      <w:pPr>
        <w:spacing w:line="276" w:lineRule="auto"/>
        <w:rPr>
          <w:rFonts w:asciiTheme="minorHAnsi" w:eastAsiaTheme="minorHAnsi" w:hAnsiTheme="minorHAnsi" w:cstheme="minorBidi"/>
          <w:b/>
          <w:sz w:val="28"/>
          <w:szCs w:val="28"/>
        </w:rPr>
      </w:pPr>
      <w:r w:rsidRPr="00004DE3">
        <w:rPr>
          <w:rFonts w:asciiTheme="minorHAnsi" w:eastAsiaTheme="minorHAnsi" w:hAnsiTheme="minorHAnsi" w:cstheme="minorBidi"/>
          <w:b/>
          <w:sz w:val="28"/>
          <w:szCs w:val="28"/>
        </w:rPr>
        <w:t>Digging Deeper:</w:t>
      </w:r>
    </w:p>
    <w:p w14:paraId="4E874A14" w14:textId="77777777" w:rsidR="00A66D22" w:rsidRPr="00004DE3" w:rsidRDefault="00A66D22" w:rsidP="00A66D22">
      <w:pPr>
        <w:numPr>
          <w:ilvl w:val="0"/>
          <w:numId w:val="23"/>
        </w:numPr>
        <w:spacing w:line="276" w:lineRule="auto"/>
        <w:rPr>
          <w:rFonts w:asciiTheme="minorHAnsi" w:eastAsiaTheme="minorHAnsi" w:hAnsiTheme="minorHAnsi" w:cstheme="minorBidi"/>
          <w:bCs/>
          <w:sz w:val="28"/>
          <w:szCs w:val="28"/>
        </w:rPr>
      </w:pPr>
      <w:r w:rsidRPr="00004DE3">
        <w:rPr>
          <w:rFonts w:asciiTheme="minorHAnsi" w:eastAsiaTheme="minorHAnsi" w:hAnsiTheme="minorHAnsi" w:cstheme="minorBidi"/>
          <w:bCs/>
          <w:sz w:val="28"/>
          <w:szCs w:val="28"/>
        </w:rPr>
        <w:t>Read 2Corinthians 9:6-9. Why is it important to God that we be generous to other people?</w:t>
      </w:r>
    </w:p>
    <w:p w14:paraId="3731CD3D" w14:textId="77777777" w:rsidR="00A66D22" w:rsidRPr="00004DE3" w:rsidRDefault="00A66D22" w:rsidP="00A66D22">
      <w:pPr>
        <w:numPr>
          <w:ilvl w:val="0"/>
          <w:numId w:val="23"/>
        </w:numPr>
        <w:spacing w:line="276" w:lineRule="auto"/>
        <w:rPr>
          <w:rFonts w:asciiTheme="minorHAnsi" w:eastAsiaTheme="minorHAnsi" w:hAnsiTheme="minorHAnsi" w:cstheme="minorBidi"/>
          <w:bCs/>
          <w:sz w:val="28"/>
          <w:szCs w:val="28"/>
        </w:rPr>
      </w:pPr>
      <w:r w:rsidRPr="00004DE3">
        <w:rPr>
          <w:rFonts w:asciiTheme="minorHAnsi" w:eastAsiaTheme="minorHAnsi" w:hAnsiTheme="minorHAnsi" w:cstheme="minorBidi"/>
          <w:bCs/>
          <w:sz w:val="28"/>
          <w:szCs w:val="28"/>
        </w:rPr>
        <w:t>Read vs. 10-11. What are the blessings that come with being generous?</w:t>
      </w:r>
    </w:p>
    <w:p w14:paraId="0C9B6D30" w14:textId="77777777" w:rsidR="00A66D22" w:rsidRPr="00004DE3" w:rsidRDefault="00A66D22" w:rsidP="00A66D22">
      <w:pPr>
        <w:numPr>
          <w:ilvl w:val="0"/>
          <w:numId w:val="23"/>
        </w:numPr>
        <w:spacing w:line="276" w:lineRule="auto"/>
        <w:rPr>
          <w:rFonts w:asciiTheme="minorHAnsi" w:eastAsiaTheme="minorHAnsi" w:hAnsiTheme="minorHAnsi" w:cstheme="minorBidi"/>
          <w:bCs/>
          <w:sz w:val="28"/>
          <w:szCs w:val="28"/>
        </w:rPr>
      </w:pPr>
      <w:r w:rsidRPr="00004DE3">
        <w:rPr>
          <w:rFonts w:asciiTheme="minorHAnsi" w:eastAsiaTheme="minorHAnsi" w:hAnsiTheme="minorHAnsi" w:cstheme="minorBidi"/>
          <w:bCs/>
          <w:sz w:val="28"/>
          <w:szCs w:val="28"/>
        </w:rPr>
        <w:t>Growing up, who was the most generous person to you? How have you benefitted from this person’s generosity?</w:t>
      </w:r>
    </w:p>
    <w:p w14:paraId="41B87D9D" w14:textId="77777777" w:rsidR="00A66D22" w:rsidRPr="00004DE3" w:rsidRDefault="00A66D22" w:rsidP="00A66D22">
      <w:pPr>
        <w:numPr>
          <w:ilvl w:val="0"/>
          <w:numId w:val="23"/>
        </w:numPr>
        <w:spacing w:line="276" w:lineRule="auto"/>
        <w:rPr>
          <w:rFonts w:asciiTheme="minorHAnsi" w:eastAsiaTheme="minorHAnsi" w:hAnsiTheme="minorHAnsi" w:cstheme="minorBidi"/>
          <w:bCs/>
          <w:sz w:val="28"/>
          <w:szCs w:val="28"/>
        </w:rPr>
      </w:pPr>
      <w:r w:rsidRPr="00004DE3">
        <w:rPr>
          <w:rFonts w:asciiTheme="minorHAnsi" w:eastAsiaTheme="minorHAnsi" w:hAnsiTheme="minorHAnsi" w:cstheme="minorBidi"/>
          <w:bCs/>
          <w:sz w:val="28"/>
          <w:szCs w:val="28"/>
        </w:rPr>
        <w:t>How has the goodness and generosity of other people touched your life? Changed your life?</w:t>
      </w:r>
    </w:p>
    <w:p w14:paraId="5DB7CC32" w14:textId="77777777" w:rsidR="00A66D22" w:rsidRPr="00004DE3" w:rsidRDefault="00A66D22" w:rsidP="00A66D22">
      <w:pPr>
        <w:numPr>
          <w:ilvl w:val="0"/>
          <w:numId w:val="23"/>
        </w:numPr>
        <w:spacing w:line="276" w:lineRule="auto"/>
        <w:rPr>
          <w:rFonts w:asciiTheme="minorHAnsi" w:eastAsiaTheme="minorHAnsi" w:hAnsiTheme="minorHAnsi" w:cstheme="minorBidi"/>
          <w:bCs/>
          <w:sz w:val="28"/>
          <w:szCs w:val="28"/>
        </w:rPr>
      </w:pPr>
      <w:r w:rsidRPr="00004DE3">
        <w:rPr>
          <w:rFonts w:asciiTheme="minorHAnsi" w:eastAsiaTheme="minorHAnsi" w:hAnsiTheme="minorHAnsi" w:cstheme="minorBidi"/>
          <w:bCs/>
          <w:sz w:val="28"/>
          <w:szCs w:val="28"/>
        </w:rPr>
        <w:t>Who has benefitted from your generosity? How?</w:t>
      </w:r>
    </w:p>
    <w:p w14:paraId="6F218409" w14:textId="77777777" w:rsidR="00A66D22" w:rsidRPr="00004DE3" w:rsidRDefault="00A66D22" w:rsidP="00A66D22">
      <w:pPr>
        <w:numPr>
          <w:ilvl w:val="0"/>
          <w:numId w:val="23"/>
        </w:numPr>
        <w:spacing w:line="276" w:lineRule="auto"/>
        <w:rPr>
          <w:rFonts w:asciiTheme="minorHAnsi" w:eastAsiaTheme="minorHAnsi" w:hAnsiTheme="minorHAnsi" w:cstheme="minorBidi"/>
          <w:bCs/>
          <w:sz w:val="28"/>
          <w:szCs w:val="28"/>
        </w:rPr>
      </w:pPr>
      <w:r w:rsidRPr="00004DE3">
        <w:rPr>
          <w:rFonts w:asciiTheme="minorHAnsi" w:eastAsiaTheme="minorHAnsi" w:hAnsiTheme="minorHAnsi" w:cstheme="minorBidi"/>
          <w:bCs/>
          <w:sz w:val="28"/>
          <w:szCs w:val="28"/>
        </w:rPr>
        <w:t>Read vs. 12-14. What is the connection between receiving gifts from others and giving gifts to others?</w:t>
      </w:r>
    </w:p>
    <w:p w14:paraId="73D3405B" w14:textId="77777777" w:rsidR="00A66D22" w:rsidRPr="00004DE3" w:rsidRDefault="00A66D22" w:rsidP="00A66D22">
      <w:pPr>
        <w:spacing w:line="276" w:lineRule="auto"/>
        <w:ind w:left="720"/>
        <w:rPr>
          <w:rFonts w:asciiTheme="minorHAnsi" w:eastAsiaTheme="minorHAnsi" w:hAnsiTheme="minorHAnsi" w:cstheme="minorBidi"/>
          <w:b/>
          <w:sz w:val="28"/>
          <w:szCs w:val="28"/>
        </w:rPr>
      </w:pPr>
    </w:p>
    <w:p w14:paraId="0A58E344" w14:textId="77777777" w:rsidR="00A66D22" w:rsidRPr="00004DE3" w:rsidRDefault="00A66D22" w:rsidP="00A66D22">
      <w:pPr>
        <w:spacing w:line="276" w:lineRule="auto"/>
        <w:rPr>
          <w:rFonts w:asciiTheme="minorHAnsi" w:eastAsiaTheme="minorHAnsi" w:hAnsiTheme="minorHAnsi" w:cstheme="minorBidi"/>
          <w:b/>
          <w:sz w:val="28"/>
          <w:szCs w:val="28"/>
        </w:rPr>
      </w:pPr>
      <w:r w:rsidRPr="00004DE3">
        <w:rPr>
          <w:rFonts w:asciiTheme="minorHAnsi" w:eastAsia="Cambria" w:hAnsiTheme="minorHAnsi" w:cstheme="minorHAnsi"/>
          <w:b/>
          <w:bCs/>
          <w:sz w:val="28"/>
          <w:szCs w:val="28"/>
          <w:u w:color="000000"/>
        </w:rPr>
        <w:t>Taking it Home:</w:t>
      </w:r>
    </w:p>
    <w:p w14:paraId="0F135317" w14:textId="77777777" w:rsidR="00A66D22" w:rsidRPr="00004DE3" w:rsidRDefault="00A66D22" w:rsidP="00A66D22">
      <w:pPr>
        <w:spacing w:after="200" w:line="276" w:lineRule="auto"/>
        <w:rPr>
          <w:rFonts w:asciiTheme="minorHAnsi" w:eastAsia="Cambria" w:hAnsiTheme="minorHAnsi" w:cstheme="minorHAnsi"/>
          <w:sz w:val="28"/>
          <w:szCs w:val="28"/>
          <w:u w:color="000000"/>
        </w:rPr>
      </w:pPr>
      <w:r w:rsidRPr="00004DE3">
        <w:rPr>
          <w:rFonts w:asciiTheme="minorHAnsi" w:hAnsiTheme="minorHAnsi" w:cstheme="minorHAnsi"/>
          <w:sz w:val="28"/>
          <w:szCs w:val="28"/>
        </w:rPr>
        <w:t>What is one thing you can apply to your life from this message?</w:t>
      </w:r>
    </w:p>
    <w:bookmarkEnd w:id="1"/>
    <w:sectPr w:rsidR="00A66D22" w:rsidRPr="00004DE3" w:rsidSect="00F85FA2">
      <w:pgSz w:w="12240" w:h="15840"/>
      <w:pgMar w:top="288" w:right="1008" w:bottom="28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enaBook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F5520"/>
    <w:multiLevelType w:val="hybridMultilevel"/>
    <w:tmpl w:val="89D40D12"/>
    <w:lvl w:ilvl="0" w:tplc="770EE9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51B73"/>
    <w:multiLevelType w:val="hybridMultilevel"/>
    <w:tmpl w:val="EBC0ABFA"/>
    <w:lvl w:ilvl="0" w:tplc="0434B7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351F7"/>
    <w:multiLevelType w:val="hybridMultilevel"/>
    <w:tmpl w:val="0BF65F68"/>
    <w:lvl w:ilvl="0" w:tplc="94807828">
      <w:start w:val="5"/>
      <w:numFmt w:val="bullet"/>
      <w:lvlText w:val="-"/>
      <w:lvlJc w:val="left"/>
      <w:pPr>
        <w:ind w:left="740" w:hanging="360"/>
      </w:pPr>
      <w:rPr>
        <w:rFonts w:ascii="Calibri" w:eastAsiaTheme="minorHAnsi" w:hAnsi="Calibri" w:cstheme="minorBidi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1CCD200A"/>
    <w:multiLevelType w:val="hybridMultilevel"/>
    <w:tmpl w:val="8130A6FE"/>
    <w:lvl w:ilvl="0" w:tplc="ACACDC7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D0742"/>
    <w:multiLevelType w:val="hybridMultilevel"/>
    <w:tmpl w:val="BABAE284"/>
    <w:lvl w:ilvl="0" w:tplc="32DC980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C0C3C"/>
    <w:multiLevelType w:val="hybridMultilevel"/>
    <w:tmpl w:val="E1F03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96355"/>
    <w:multiLevelType w:val="hybridMultilevel"/>
    <w:tmpl w:val="58B45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F6D74"/>
    <w:multiLevelType w:val="hybridMultilevel"/>
    <w:tmpl w:val="D0D2A9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A583A"/>
    <w:multiLevelType w:val="hybridMultilevel"/>
    <w:tmpl w:val="9AB20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022686"/>
    <w:multiLevelType w:val="hybridMultilevel"/>
    <w:tmpl w:val="556EB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AD006C"/>
    <w:multiLevelType w:val="hybridMultilevel"/>
    <w:tmpl w:val="ECCE4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B4A0C"/>
    <w:multiLevelType w:val="hybridMultilevel"/>
    <w:tmpl w:val="212AA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633E16"/>
    <w:multiLevelType w:val="hybridMultilevel"/>
    <w:tmpl w:val="BA2C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9246B0"/>
    <w:multiLevelType w:val="hybridMultilevel"/>
    <w:tmpl w:val="AEC44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9059A1"/>
    <w:multiLevelType w:val="hybridMultilevel"/>
    <w:tmpl w:val="1F9E7CA0"/>
    <w:lvl w:ilvl="0" w:tplc="0409000F">
      <w:start w:val="1"/>
      <w:numFmt w:val="decimal"/>
      <w:pStyle w:val="Numbered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9E45E3"/>
    <w:multiLevelType w:val="hybridMultilevel"/>
    <w:tmpl w:val="41A23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C0552A"/>
    <w:multiLevelType w:val="hybridMultilevel"/>
    <w:tmpl w:val="C246A2BE"/>
    <w:lvl w:ilvl="0" w:tplc="0E424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32481D"/>
    <w:multiLevelType w:val="hybridMultilevel"/>
    <w:tmpl w:val="F53C98B4"/>
    <w:lvl w:ilvl="0" w:tplc="7A80EE0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8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013D32"/>
    <w:multiLevelType w:val="hybridMultilevel"/>
    <w:tmpl w:val="DAD85188"/>
    <w:lvl w:ilvl="0" w:tplc="4A8E98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D81306D"/>
    <w:multiLevelType w:val="hybridMultilevel"/>
    <w:tmpl w:val="73E80DFA"/>
    <w:lvl w:ilvl="0" w:tplc="D8F4BA4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956F16"/>
    <w:multiLevelType w:val="hybridMultilevel"/>
    <w:tmpl w:val="E23A6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15"/>
  </w:num>
  <w:num w:numId="4">
    <w:abstractNumId w:val="8"/>
  </w:num>
  <w:num w:numId="5">
    <w:abstractNumId w:val="7"/>
  </w:num>
  <w:num w:numId="6">
    <w:abstractNumId w:val="9"/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0"/>
  </w:num>
  <w:num w:numId="11">
    <w:abstractNumId w:val="13"/>
  </w:num>
  <w:num w:numId="12">
    <w:abstractNumId w:val="2"/>
  </w:num>
  <w:num w:numId="13">
    <w:abstractNumId w:val="6"/>
  </w:num>
  <w:num w:numId="14">
    <w:abstractNumId w:val="1"/>
  </w:num>
  <w:num w:numId="15">
    <w:abstractNumId w:val="18"/>
  </w:num>
  <w:num w:numId="16">
    <w:abstractNumId w:val="3"/>
  </w:num>
  <w:num w:numId="17">
    <w:abstractNumId w:val="16"/>
  </w:num>
  <w:num w:numId="18">
    <w:abstractNumId w:val="19"/>
  </w:num>
  <w:num w:numId="19">
    <w:abstractNumId w:val="17"/>
  </w:num>
  <w:num w:numId="20">
    <w:abstractNumId w:val="4"/>
  </w:num>
  <w:num w:numId="21">
    <w:abstractNumId w:val="11"/>
  </w:num>
  <w:num w:numId="22">
    <w:abstractNumId w:val="10"/>
  </w:num>
  <w:num w:numId="2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jA1NDA1NjEwtzRV0lEKTi0uzszPAykwrAUALS9l4SwAAAA="/>
  </w:docVars>
  <w:rsids>
    <w:rsidRoot w:val="00CD74DF"/>
    <w:rsid w:val="0000250C"/>
    <w:rsid w:val="00014610"/>
    <w:rsid w:val="0001532F"/>
    <w:rsid w:val="0002073C"/>
    <w:rsid w:val="00020D86"/>
    <w:rsid w:val="0002344B"/>
    <w:rsid w:val="000236C8"/>
    <w:rsid w:val="00025469"/>
    <w:rsid w:val="000365E1"/>
    <w:rsid w:val="00036C8B"/>
    <w:rsid w:val="00040932"/>
    <w:rsid w:val="00041C53"/>
    <w:rsid w:val="00042AA2"/>
    <w:rsid w:val="00043312"/>
    <w:rsid w:val="00043402"/>
    <w:rsid w:val="00043466"/>
    <w:rsid w:val="00043D1E"/>
    <w:rsid w:val="0004795C"/>
    <w:rsid w:val="00047F62"/>
    <w:rsid w:val="000500B8"/>
    <w:rsid w:val="0005153D"/>
    <w:rsid w:val="00051A05"/>
    <w:rsid w:val="000536F1"/>
    <w:rsid w:val="0005392F"/>
    <w:rsid w:val="00060172"/>
    <w:rsid w:val="00060323"/>
    <w:rsid w:val="000646AB"/>
    <w:rsid w:val="00066A5A"/>
    <w:rsid w:val="00067192"/>
    <w:rsid w:val="000678A2"/>
    <w:rsid w:val="00070054"/>
    <w:rsid w:val="000709DB"/>
    <w:rsid w:val="0007223F"/>
    <w:rsid w:val="00072A11"/>
    <w:rsid w:val="000739FD"/>
    <w:rsid w:val="000801CB"/>
    <w:rsid w:val="00082AB2"/>
    <w:rsid w:val="00082AF7"/>
    <w:rsid w:val="00083161"/>
    <w:rsid w:val="000869D4"/>
    <w:rsid w:val="000929F6"/>
    <w:rsid w:val="00096085"/>
    <w:rsid w:val="000962CF"/>
    <w:rsid w:val="000A12D0"/>
    <w:rsid w:val="000A6D58"/>
    <w:rsid w:val="000B0C49"/>
    <w:rsid w:val="000B0FED"/>
    <w:rsid w:val="000B1087"/>
    <w:rsid w:val="000C05AC"/>
    <w:rsid w:val="000C1049"/>
    <w:rsid w:val="000C7B73"/>
    <w:rsid w:val="000C7F2F"/>
    <w:rsid w:val="000D36BC"/>
    <w:rsid w:val="000D3BA9"/>
    <w:rsid w:val="000D3E71"/>
    <w:rsid w:val="000D4096"/>
    <w:rsid w:val="000D5592"/>
    <w:rsid w:val="000D75C8"/>
    <w:rsid w:val="000E0143"/>
    <w:rsid w:val="000E1BE4"/>
    <w:rsid w:val="000F3564"/>
    <w:rsid w:val="000F4171"/>
    <w:rsid w:val="000F7587"/>
    <w:rsid w:val="00103553"/>
    <w:rsid w:val="001035C9"/>
    <w:rsid w:val="0010517C"/>
    <w:rsid w:val="00112675"/>
    <w:rsid w:val="00113518"/>
    <w:rsid w:val="001152C5"/>
    <w:rsid w:val="00115DE6"/>
    <w:rsid w:val="0011607E"/>
    <w:rsid w:val="0011769A"/>
    <w:rsid w:val="001178B9"/>
    <w:rsid w:val="00123E3B"/>
    <w:rsid w:val="00127439"/>
    <w:rsid w:val="001302ED"/>
    <w:rsid w:val="00130C09"/>
    <w:rsid w:val="00133A7A"/>
    <w:rsid w:val="00135B35"/>
    <w:rsid w:val="00136B00"/>
    <w:rsid w:val="00144CCB"/>
    <w:rsid w:val="00145F32"/>
    <w:rsid w:val="00146637"/>
    <w:rsid w:val="0014694A"/>
    <w:rsid w:val="00146BFA"/>
    <w:rsid w:val="00147C70"/>
    <w:rsid w:val="00151649"/>
    <w:rsid w:val="00152A3B"/>
    <w:rsid w:val="001551F1"/>
    <w:rsid w:val="00157DD2"/>
    <w:rsid w:val="00162225"/>
    <w:rsid w:val="00162D74"/>
    <w:rsid w:val="00163669"/>
    <w:rsid w:val="00172AE9"/>
    <w:rsid w:val="00175145"/>
    <w:rsid w:val="0017779E"/>
    <w:rsid w:val="00182377"/>
    <w:rsid w:val="00183CBE"/>
    <w:rsid w:val="00183E1A"/>
    <w:rsid w:val="0018453F"/>
    <w:rsid w:val="00185818"/>
    <w:rsid w:val="0018587A"/>
    <w:rsid w:val="001866B1"/>
    <w:rsid w:val="00187EEB"/>
    <w:rsid w:val="00190AB7"/>
    <w:rsid w:val="0019220F"/>
    <w:rsid w:val="001927D6"/>
    <w:rsid w:val="0019485A"/>
    <w:rsid w:val="00194D93"/>
    <w:rsid w:val="00195815"/>
    <w:rsid w:val="001A0B47"/>
    <w:rsid w:val="001A4A60"/>
    <w:rsid w:val="001A5202"/>
    <w:rsid w:val="001A577B"/>
    <w:rsid w:val="001B1740"/>
    <w:rsid w:val="001B2620"/>
    <w:rsid w:val="001B36C1"/>
    <w:rsid w:val="001B3877"/>
    <w:rsid w:val="001B3EC5"/>
    <w:rsid w:val="001B48B9"/>
    <w:rsid w:val="001B53D0"/>
    <w:rsid w:val="001B7E22"/>
    <w:rsid w:val="001C11CA"/>
    <w:rsid w:val="001C3486"/>
    <w:rsid w:val="001C3F3B"/>
    <w:rsid w:val="001C728C"/>
    <w:rsid w:val="001C72AD"/>
    <w:rsid w:val="001D1781"/>
    <w:rsid w:val="001D1E10"/>
    <w:rsid w:val="001D27FD"/>
    <w:rsid w:val="001D4276"/>
    <w:rsid w:val="001D462B"/>
    <w:rsid w:val="001D5143"/>
    <w:rsid w:val="001D5C4E"/>
    <w:rsid w:val="001D6AD2"/>
    <w:rsid w:val="001D725B"/>
    <w:rsid w:val="001E2E84"/>
    <w:rsid w:val="001E3BA1"/>
    <w:rsid w:val="001E6800"/>
    <w:rsid w:val="001E7843"/>
    <w:rsid w:val="001F569A"/>
    <w:rsid w:val="001F636B"/>
    <w:rsid w:val="001F70E6"/>
    <w:rsid w:val="002012AD"/>
    <w:rsid w:val="002016D3"/>
    <w:rsid w:val="002023EB"/>
    <w:rsid w:val="0020281B"/>
    <w:rsid w:val="002036FF"/>
    <w:rsid w:val="0020484A"/>
    <w:rsid w:val="002054D1"/>
    <w:rsid w:val="00205AD6"/>
    <w:rsid w:val="00206242"/>
    <w:rsid w:val="002102A5"/>
    <w:rsid w:val="00210ABD"/>
    <w:rsid w:val="00213485"/>
    <w:rsid w:val="00217906"/>
    <w:rsid w:val="00220800"/>
    <w:rsid w:val="0022206D"/>
    <w:rsid w:val="0022798D"/>
    <w:rsid w:val="002324C5"/>
    <w:rsid w:val="00233F68"/>
    <w:rsid w:val="00237F08"/>
    <w:rsid w:val="00242FDE"/>
    <w:rsid w:val="0024328B"/>
    <w:rsid w:val="00243FFE"/>
    <w:rsid w:val="00250F15"/>
    <w:rsid w:val="00251E72"/>
    <w:rsid w:val="0025513D"/>
    <w:rsid w:val="0025667D"/>
    <w:rsid w:val="00263130"/>
    <w:rsid w:val="002638BA"/>
    <w:rsid w:val="00264D1F"/>
    <w:rsid w:val="00271BDE"/>
    <w:rsid w:val="00275D5D"/>
    <w:rsid w:val="00281F8B"/>
    <w:rsid w:val="00283014"/>
    <w:rsid w:val="00283E84"/>
    <w:rsid w:val="00284281"/>
    <w:rsid w:val="00286893"/>
    <w:rsid w:val="00293C4C"/>
    <w:rsid w:val="00295CFC"/>
    <w:rsid w:val="002A18D9"/>
    <w:rsid w:val="002A2575"/>
    <w:rsid w:val="002A2827"/>
    <w:rsid w:val="002A3E9B"/>
    <w:rsid w:val="002A6A49"/>
    <w:rsid w:val="002A79A5"/>
    <w:rsid w:val="002B0DB8"/>
    <w:rsid w:val="002B7DCB"/>
    <w:rsid w:val="002C0356"/>
    <w:rsid w:val="002C0C05"/>
    <w:rsid w:val="002C2B1D"/>
    <w:rsid w:val="002C631D"/>
    <w:rsid w:val="002C6D43"/>
    <w:rsid w:val="002C7C3E"/>
    <w:rsid w:val="002D1868"/>
    <w:rsid w:val="002D24A4"/>
    <w:rsid w:val="002D3E42"/>
    <w:rsid w:val="002D3F48"/>
    <w:rsid w:val="002D525E"/>
    <w:rsid w:val="002D7CA2"/>
    <w:rsid w:val="002E2ECA"/>
    <w:rsid w:val="002E33D9"/>
    <w:rsid w:val="002E4F78"/>
    <w:rsid w:val="002E6E19"/>
    <w:rsid w:val="002E6E21"/>
    <w:rsid w:val="002F07B5"/>
    <w:rsid w:val="002F0C57"/>
    <w:rsid w:val="002F287C"/>
    <w:rsid w:val="002F2F1F"/>
    <w:rsid w:val="002F465E"/>
    <w:rsid w:val="002F60DA"/>
    <w:rsid w:val="002F70AC"/>
    <w:rsid w:val="00302215"/>
    <w:rsid w:val="003023C1"/>
    <w:rsid w:val="00302A0B"/>
    <w:rsid w:val="00306618"/>
    <w:rsid w:val="003136DF"/>
    <w:rsid w:val="00313A63"/>
    <w:rsid w:val="003148A0"/>
    <w:rsid w:val="003231AA"/>
    <w:rsid w:val="00324B09"/>
    <w:rsid w:val="003260AF"/>
    <w:rsid w:val="00330884"/>
    <w:rsid w:val="0033196B"/>
    <w:rsid w:val="00331C9D"/>
    <w:rsid w:val="0033214F"/>
    <w:rsid w:val="00333BB2"/>
    <w:rsid w:val="00335D8B"/>
    <w:rsid w:val="00341566"/>
    <w:rsid w:val="00342917"/>
    <w:rsid w:val="0034318F"/>
    <w:rsid w:val="003503A1"/>
    <w:rsid w:val="00350968"/>
    <w:rsid w:val="0035228B"/>
    <w:rsid w:val="00352ED4"/>
    <w:rsid w:val="003531DF"/>
    <w:rsid w:val="0035486E"/>
    <w:rsid w:val="00355258"/>
    <w:rsid w:val="00355C4D"/>
    <w:rsid w:val="00355CE6"/>
    <w:rsid w:val="003571D5"/>
    <w:rsid w:val="00357B5B"/>
    <w:rsid w:val="003619E6"/>
    <w:rsid w:val="00363F82"/>
    <w:rsid w:val="003647DB"/>
    <w:rsid w:val="003657BD"/>
    <w:rsid w:val="003658E4"/>
    <w:rsid w:val="0037142A"/>
    <w:rsid w:val="003743F9"/>
    <w:rsid w:val="0037562F"/>
    <w:rsid w:val="00377A2E"/>
    <w:rsid w:val="00377F60"/>
    <w:rsid w:val="00382A4E"/>
    <w:rsid w:val="00384735"/>
    <w:rsid w:val="0038799D"/>
    <w:rsid w:val="003935A6"/>
    <w:rsid w:val="00393FE3"/>
    <w:rsid w:val="0039432E"/>
    <w:rsid w:val="00394C7C"/>
    <w:rsid w:val="00395AE1"/>
    <w:rsid w:val="00397845"/>
    <w:rsid w:val="003A0275"/>
    <w:rsid w:val="003A2379"/>
    <w:rsid w:val="003A3BEB"/>
    <w:rsid w:val="003A583A"/>
    <w:rsid w:val="003B0611"/>
    <w:rsid w:val="003B184A"/>
    <w:rsid w:val="003B566B"/>
    <w:rsid w:val="003B5AC7"/>
    <w:rsid w:val="003B5AFF"/>
    <w:rsid w:val="003C13C5"/>
    <w:rsid w:val="003C165A"/>
    <w:rsid w:val="003C1950"/>
    <w:rsid w:val="003C1C72"/>
    <w:rsid w:val="003C35A6"/>
    <w:rsid w:val="003C6E69"/>
    <w:rsid w:val="003C6EFD"/>
    <w:rsid w:val="003D4174"/>
    <w:rsid w:val="003D4303"/>
    <w:rsid w:val="003D519D"/>
    <w:rsid w:val="003D65EC"/>
    <w:rsid w:val="003D77B4"/>
    <w:rsid w:val="003E04F5"/>
    <w:rsid w:val="003E1ABC"/>
    <w:rsid w:val="003E4A19"/>
    <w:rsid w:val="003E60B3"/>
    <w:rsid w:val="003F0B05"/>
    <w:rsid w:val="003F0F04"/>
    <w:rsid w:val="003F373D"/>
    <w:rsid w:val="003F3EED"/>
    <w:rsid w:val="003F6A1A"/>
    <w:rsid w:val="004011CC"/>
    <w:rsid w:val="0040294E"/>
    <w:rsid w:val="00405D6F"/>
    <w:rsid w:val="0040604A"/>
    <w:rsid w:val="00406AB7"/>
    <w:rsid w:val="00407ABB"/>
    <w:rsid w:val="004103EE"/>
    <w:rsid w:val="00411B3E"/>
    <w:rsid w:val="004130DE"/>
    <w:rsid w:val="00413CDC"/>
    <w:rsid w:val="0041433D"/>
    <w:rsid w:val="00414F47"/>
    <w:rsid w:val="004152CB"/>
    <w:rsid w:val="004166CF"/>
    <w:rsid w:val="00416E15"/>
    <w:rsid w:val="00420BE4"/>
    <w:rsid w:val="00420FDC"/>
    <w:rsid w:val="00423AC0"/>
    <w:rsid w:val="00423E62"/>
    <w:rsid w:val="00430564"/>
    <w:rsid w:val="0043057C"/>
    <w:rsid w:val="004322C4"/>
    <w:rsid w:val="004333B1"/>
    <w:rsid w:val="00435652"/>
    <w:rsid w:val="00435D56"/>
    <w:rsid w:val="004378F3"/>
    <w:rsid w:val="004404A8"/>
    <w:rsid w:val="0044093D"/>
    <w:rsid w:val="004528CB"/>
    <w:rsid w:val="00452B05"/>
    <w:rsid w:val="0045724D"/>
    <w:rsid w:val="004576DB"/>
    <w:rsid w:val="004607E2"/>
    <w:rsid w:val="00461B5A"/>
    <w:rsid w:val="00463055"/>
    <w:rsid w:val="00476E85"/>
    <w:rsid w:val="00481926"/>
    <w:rsid w:val="00483ACC"/>
    <w:rsid w:val="0048754A"/>
    <w:rsid w:val="00490478"/>
    <w:rsid w:val="00492300"/>
    <w:rsid w:val="004934E7"/>
    <w:rsid w:val="004959BD"/>
    <w:rsid w:val="0049715D"/>
    <w:rsid w:val="004A6FA5"/>
    <w:rsid w:val="004A7C1D"/>
    <w:rsid w:val="004B1019"/>
    <w:rsid w:val="004B4940"/>
    <w:rsid w:val="004B568B"/>
    <w:rsid w:val="004C06D0"/>
    <w:rsid w:val="004C1E03"/>
    <w:rsid w:val="004C1FF5"/>
    <w:rsid w:val="004C36D9"/>
    <w:rsid w:val="004C3833"/>
    <w:rsid w:val="004C3E76"/>
    <w:rsid w:val="004C4260"/>
    <w:rsid w:val="004C6C3D"/>
    <w:rsid w:val="004C7D2A"/>
    <w:rsid w:val="004D0AF6"/>
    <w:rsid w:val="004D24BA"/>
    <w:rsid w:val="004D2787"/>
    <w:rsid w:val="004D28BE"/>
    <w:rsid w:val="004D5F54"/>
    <w:rsid w:val="004D61C8"/>
    <w:rsid w:val="004E0EA4"/>
    <w:rsid w:val="004E5E37"/>
    <w:rsid w:val="004F0659"/>
    <w:rsid w:val="004F0FFB"/>
    <w:rsid w:val="004F142E"/>
    <w:rsid w:val="004F241C"/>
    <w:rsid w:val="004F6509"/>
    <w:rsid w:val="005128CB"/>
    <w:rsid w:val="00512DBD"/>
    <w:rsid w:val="0051318F"/>
    <w:rsid w:val="0051365B"/>
    <w:rsid w:val="00517988"/>
    <w:rsid w:val="00521F6E"/>
    <w:rsid w:val="005251BE"/>
    <w:rsid w:val="005307D6"/>
    <w:rsid w:val="0053153C"/>
    <w:rsid w:val="005343E9"/>
    <w:rsid w:val="005346EB"/>
    <w:rsid w:val="00542C7B"/>
    <w:rsid w:val="00542DD6"/>
    <w:rsid w:val="005433C3"/>
    <w:rsid w:val="005452FF"/>
    <w:rsid w:val="00550949"/>
    <w:rsid w:val="00554422"/>
    <w:rsid w:val="00554A3D"/>
    <w:rsid w:val="00556859"/>
    <w:rsid w:val="00560EC8"/>
    <w:rsid w:val="005628D0"/>
    <w:rsid w:val="00570693"/>
    <w:rsid w:val="00571931"/>
    <w:rsid w:val="00571C6E"/>
    <w:rsid w:val="00575749"/>
    <w:rsid w:val="00576437"/>
    <w:rsid w:val="0058195C"/>
    <w:rsid w:val="005831A8"/>
    <w:rsid w:val="005843A9"/>
    <w:rsid w:val="00586262"/>
    <w:rsid w:val="00590A94"/>
    <w:rsid w:val="005928D1"/>
    <w:rsid w:val="0059698E"/>
    <w:rsid w:val="00596F06"/>
    <w:rsid w:val="005A139C"/>
    <w:rsid w:val="005A19E4"/>
    <w:rsid w:val="005A269D"/>
    <w:rsid w:val="005A4574"/>
    <w:rsid w:val="005A7C62"/>
    <w:rsid w:val="005B1110"/>
    <w:rsid w:val="005B45C0"/>
    <w:rsid w:val="005B6158"/>
    <w:rsid w:val="005B6AEB"/>
    <w:rsid w:val="005B7B94"/>
    <w:rsid w:val="005C3EA3"/>
    <w:rsid w:val="005C459B"/>
    <w:rsid w:val="005C4F49"/>
    <w:rsid w:val="005C7464"/>
    <w:rsid w:val="005D1498"/>
    <w:rsid w:val="005D4A34"/>
    <w:rsid w:val="005E09E2"/>
    <w:rsid w:val="005E1458"/>
    <w:rsid w:val="005E5E8F"/>
    <w:rsid w:val="005E6548"/>
    <w:rsid w:val="005F20C7"/>
    <w:rsid w:val="005F2A32"/>
    <w:rsid w:val="005F514B"/>
    <w:rsid w:val="005F60B9"/>
    <w:rsid w:val="00604434"/>
    <w:rsid w:val="006148B2"/>
    <w:rsid w:val="00615D29"/>
    <w:rsid w:val="006166F5"/>
    <w:rsid w:val="00622447"/>
    <w:rsid w:val="00622AC5"/>
    <w:rsid w:val="00622CDC"/>
    <w:rsid w:val="00625757"/>
    <w:rsid w:val="00627756"/>
    <w:rsid w:val="006314E7"/>
    <w:rsid w:val="00632960"/>
    <w:rsid w:val="006354C1"/>
    <w:rsid w:val="006357B4"/>
    <w:rsid w:val="0064241A"/>
    <w:rsid w:val="00644858"/>
    <w:rsid w:val="0064695B"/>
    <w:rsid w:val="00647546"/>
    <w:rsid w:val="00647A89"/>
    <w:rsid w:val="00647B89"/>
    <w:rsid w:val="00651732"/>
    <w:rsid w:val="00655962"/>
    <w:rsid w:val="00656E84"/>
    <w:rsid w:val="00657A77"/>
    <w:rsid w:val="00664E03"/>
    <w:rsid w:val="0067681A"/>
    <w:rsid w:val="00676A21"/>
    <w:rsid w:val="00677069"/>
    <w:rsid w:val="00680CA7"/>
    <w:rsid w:val="0068101B"/>
    <w:rsid w:val="00681E03"/>
    <w:rsid w:val="0068263A"/>
    <w:rsid w:val="006833BB"/>
    <w:rsid w:val="00685D5E"/>
    <w:rsid w:val="00687DEB"/>
    <w:rsid w:val="00691C77"/>
    <w:rsid w:val="00692FC3"/>
    <w:rsid w:val="006930E7"/>
    <w:rsid w:val="00694CD0"/>
    <w:rsid w:val="006A311B"/>
    <w:rsid w:val="006A37B1"/>
    <w:rsid w:val="006A4920"/>
    <w:rsid w:val="006A7435"/>
    <w:rsid w:val="006B0C7D"/>
    <w:rsid w:val="006C12B7"/>
    <w:rsid w:val="006C248A"/>
    <w:rsid w:val="006C2F3F"/>
    <w:rsid w:val="006C76AE"/>
    <w:rsid w:val="006D0E05"/>
    <w:rsid w:val="006D4CF5"/>
    <w:rsid w:val="006D5034"/>
    <w:rsid w:val="006D7DE2"/>
    <w:rsid w:val="006E0ECA"/>
    <w:rsid w:val="006E12C9"/>
    <w:rsid w:val="006E1923"/>
    <w:rsid w:val="006E1D61"/>
    <w:rsid w:val="006E3E83"/>
    <w:rsid w:val="006E41D2"/>
    <w:rsid w:val="006E4701"/>
    <w:rsid w:val="006F1B0A"/>
    <w:rsid w:val="006F4727"/>
    <w:rsid w:val="006F5D55"/>
    <w:rsid w:val="00702492"/>
    <w:rsid w:val="00706434"/>
    <w:rsid w:val="00712707"/>
    <w:rsid w:val="0071405F"/>
    <w:rsid w:val="00716102"/>
    <w:rsid w:val="0072132A"/>
    <w:rsid w:val="007303E3"/>
    <w:rsid w:val="0073053E"/>
    <w:rsid w:val="007311BD"/>
    <w:rsid w:val="0073200C"/>
    <w:rsid w:val="00732E26"/>
    <w:rsid w:val="00736198"/>
    <w:rsid w:val="00736753"/>
    <w:rsid w:val="00737F41"/>
    <w:rsid w:val="00740573"/>
    <w:rsid w:val="007425FB"/>
    <w:rsid w:val="00742848"/>
    <w:rsid w:val="007436D1"/>
    <w:rsid w:val="00745263"/>
    <w:rsid w:val="007452F1"/>
    <w:rsid w:val="007477C5"/>
    <w:rsid w:val="00751439"/>
    <w:rsid w:val="00753C45"/>
    <w:rsid w:val="00755A16"/>
    <w:rsid w:val="00755C06"/>
    <w:rsid w:val="00757A4A"/>
    <w:rsid w:val="0076119F"/>
    <w:rsid w:val="00764CA4"/>
    <w:rsid w:val="0076511A"/>
    <w:rsid w:val="0077017E"/>
    <w:rsid w:val="0077323C"/>
    <w:rsid w:val="00775B1B"/>
    <w:rsid w:val="00777265"/>
    <w:rsid w:val="00781D80"/>
    <w:rsid w:val="007824A0"/>
    <w:rsid w:val="00784601"/>
    <w:rsid w:val="00786A5F"/>
    <w:rsid w:val="00787096"/>
    <w:rsid w:val="007900A0"/>
    <w:rsid w:val="00790544"/>
    <w:rsid w:val="007907CF"/>
    <w:rsid w:val="00790D1C"/>
    <w:rsid w:val="00793CE3"/>
    <w:rsid w:val="00797346"/>
    <w:rsid w:val="007A43A1"/>
    <w:rsid w:val="007A4D51"/>
    <w:rsid w:val="007A6DB3"/>
    <w:rsid w:val="007A7476"/>
    <w:rsid w:val="007B1244"/>
    <w:rsid w:val="007B1908"/>
    <w:rsid w:val="007B7163"/>
    <w:rsid w:val="007B78AB"/>
    <w:rsid w:val="007B7EFC"/>
    <w:rsid w:val="007C3CCE"/>
    <w:rsid w:val="007C4875"/>
    <w:rsid w:val="007C57B5"/>
    <w:rsid w:val="007D4B5C"/>
    <w:rsid w:val="007D5323"/>
    <w:rsid w:val="007D5983"/>
    <w:rsid w:val="007D642A"/>
    <w:rsid w:val="007D7B7B"/>
    <w:rsid w:val="007E0620"/>
    <w:rsid w:val="007E0A59"/>
    <w:rsid w:val="007E1410"/>
    <w:rsid w:val="007E2767"/>
    <w:rsid w:val="007E4497"/>
    <w:rsid w:val="007E4B1E"/>
    <w:rsid w:val="007E5E67"/>
    <w:rsid w:val="007E6AB0"/>
    <w:rsid w:val="007E75D4"/>
    <w:rsid w:val="007F2583"/>
    <w:rsid w:val="00801026"/>
    <w:rsid w:val="00813C51"/>
    <w:rsid w:val="00815862"/>
    <w:rsid w:val="00816257"/>
    <w:rsid w:val="00817256"/>
    <w:rsid w:val="008267FA"/>
    <w:rsid w:val="008308E4"/>
    <w:rsid w:val="00830C43"/>
    <w:rsid w:val="00835867"/>
    <w:rsid w:val="00840854"/>
    <w:rsid w:val="00841BB7"/>
    <w:rsid w:val="008438F3"/>
    <w:rsid w:val="00843D24"/>
    <w:rsid w:val="00846479"/>
    <w:rsid w:val="008472D7"/>
    <w:rsid w:val="00847C41"/>
    <w:rsid w:val="00847E80"/>
    <w:rsid w:val="0085056E"/>
    <w:rsid w:val="008507C6"/>
    <w:rsid w:val="00853FEA"/>
    <w:rsid w:val="008549D8"/>
    <w:rsid w:val="00854E78"/>
    <w:rsid w:val="00855409"/>
    <w:rsid w:val="00863E42"/>
    <w:rsid w:val="0086733D"/>
    <w:rsid w:val="00871927"/>
    <w:rsid w:val="0087265B"/>
    <w:rsid w:val="0087298B"/>
    <w:rsid w:val="0087372E"/>
    <w:rsid w:val="0088265B"/>
    <w:rsid w:val="008840E4"/>
    <w:rsid w:val="0088472D"/>
    <w:rsid w:val="00886CC5"/>
    <w:rsid w:val="00886EB1"/>
    <w:rsid w:val="00887138"/>
    <w:rsid w:val="008911C4"/>
    <w:rsid w:val="00894476"/>
    <w:rsid w:val="008955C3"/>
    <w:rsid w:val="00895A06"/>
    <w:rsid w:val="00896ED2"/>
    <w:rsid w:val="008A074B"/>
    <w:rsid w:val="008A2B1B"/>
    <w:rsid w:val="008A36C6"/>
    <w:rsid w:val="008A5BE6"/>
    <w:rsid w:val="008A6230"/>
    <w:rsid w:val="008A7291"/>
    <w:rsid w:val="008A7425"/>
    <w:rsid w:val="008B2194"/>
    <w:rsid w:val="008B63DE"/>
    <w:rsid w:val="008C26FC"/>
    <w:rsid w:val="008C5835"/>
    <w:rsid w:val="008D12CE"/>
    <w:rsid w:val="008D206C"/>
    <w:rsid w:val="008D2C84"/>
    <w:rsid w:val="008D6285"/>
    <w:rsid w:val="008D7956"/>
    <w:rsid w:val="008D7F89"/>
    <w:rsid w:val="008E027B"/>
    <w:rsid w:val="008E3D9C"/>
    <w:rsid w:val="008E64C7"/>
    <w:rsid w:val="008E67A8"/>
    <w:rsid w:val="008E6F3C"/>
    <w:rsid w:val="008F01C8"/>
    <w:rsid w:val="008F1151"/>
    <w:rsid w:val="008F5334"/>
    <w:rsid w:val="009025FF"/>
    <w:rsid w:val="00903D2D"/>
    <w:rsid w:val="0090646C"/>
    <w:rsid w:val="00906BDF"/>
    <w:rsid w:val="00910582"/>
    <w:rsid w:val="00913E13"/>
    <w:rsid w:val="009164F3"/>
    <w:rsid w:val="0092250E"/>
    <w:rsid w:val="00924417"/>
    <w:rsid w:val="00924BCC"/>
    <w:rsid w:val="009253B2"/>
    <w:rsid w:val="00927070"/>
    <w:rsid w:val="0093168E"/>
    <w:rsid w:val="00931A1B"/>
    <w:rsid w:val="00932118"/>
    <w:rsid w:val="009330C9"/>
    <w:rsid w:val="009352DC"/>
    <w:rsid w:val="00942156"/>
    <w:rsid w:val="00943766"/>
    <w:rsid w:val="009457B1"/>
    <w:rsid w:val="00946E81"/>
    <w:rsid w:val="0095418F"/>
    <w:rsid w:val="00954DC6"/>
    <w:rsid w:val="00955832"/>
    <w:rsid w:val="00955D8C"/>
    <w:rsid w:val="0096003E"/>
    <w:rsid w:val="00960FBC"/>
    <w:rsid w:val="0096448C"/>
    <w:rsid w:val="00964B87"/>
    <w:rsid w:val="009659E4"/>
    <w:rsid w:val="00971773"/>
    <w:rsid w:val="00974C26"/>
    <w:rsid w:val="009765F5"/>
    <w:rsid w:val="00976B03"/>
    <w:rsid w:val="0097783E"/>
    <w:rsid w:val="00980148"/>
    <w:rsid w:val="00980AB0"/>
    <w:rsid w:val="00981225"/>
    <w:rsid w:val="00981D90"/>
    <w:rsid w:val="009824EA"/>
    <w:rsid w:val="00984BBA"/>
    <w:rsid w:val="00986CF3"/>
    <w:rsid w:val="00992F3B"/>
    <w:rsid w:val="00994025"/>
    <w:rsid w:val="009946CC"/>
    <w:rsid w:val="00996543"/>
    <w:rsid w:val="00997C2B"/>
    <w:rsid w:val="009A581B"/>
    <w:rsid w:val="009A61F4"/>
    <w:rsid w:val="009A6A04"/>
    <w:rsid w:val="009B03DE"/>
    <w:rsid w:val="009B183A"/>
    <w:rsid w:val="009B3265"/>
    <w:rsid w:val="009B4A0F"/>
    <w:rsid w:val="009B549C"/>
    <w:rsid w:val="009C1899"/>
    <w:rsid w:val="009C4245"/>
    <w:rsid w:val="009C5E2A"/>
    <w:rsid w:val="009C6EFD"/>
    <w:rsid w:val="009D0491"/>
    <w:rsid w:val="009D1376"/>
    <w:rsid w:val="009D29CD"/>
    <w:rsid w:val="009D3840"/>
    <w:rsid w:val="009D57AE"/>
    <w:rsid w:val="009E1373"/>
    <w:rsid w:val="009E462C"/>
    <w:rsid w:val="009E46E9"/>
    <w:rsid w:val="009E5895"/>
    <w:rsid w:val="009E7FF0"/>
    <w:rsid w:val="009F0789"/>
    <w:rsid w:val="009F1B9D"/>
    <w:rsid w:val="009F5900"/>
    <w:rsid w:val="009F68F6"/>
    <w:rsid w:val="009F786D"/>
    <w:rsid w:val="00A01862"/>
    <w:rsid w:val="00A03E5A"/>
    <w:rsid w:val="00A05478"/>
    <w:rsid w:val="00A05F0A"/>
    <w:rsid w:val="00A137AD"/>
    <w:rsid w:val="00A1406E"/>
    <w:rsid w:val="00A160A5"/>
    <w:rsid w:val="00A16F81"/>
    <w:rsid w:val="00A17F12"/>
    <w:rsid w:val="00A206F6"/>
    <w:rsid w:val="00A304D7"/>
    <w:rsid w:val="00A31040"/>
    <w:rsid w:val="00A3227E"/>
    <w:rsid w:val="00A34EE0"/>
    <w:rsid w:val="00A37A2B"/>
    <w:rsid w:val="00A40CB9"/>
    <w:rsid w:val="00A40CEF"/>
    <w:rsid w:val="00A460FB"/>
    <w:rsid w:val="00A47870"/>
    <w:rsid w:val="00A5025C"/>
    <w:rsid w:val="00A504D2"/>
    <w:rsid w:val="00A51678"/>
    <w:rsid w:val="00A5425A"/>
    <w:rsid w:val="00A61180"/>
    <w:rsid w:val="00A61410"/>
    <w:rsid w:val="00A623A4"/>
    <w:rsid w:val="00A637C2"/>
    <w:rsid w:val="00A6460A"/>
    <w:rsid w:val="00A653DF"/>
    <w:rsid w:val="00A667B8"/>
    <w:rsid w:val="00A66D22"/>
    <w:rsid w:val="00A70741"/>
    <w:rsid w:val="00A74CF9"/>
    <w:rsid w:val="00A77100"/>
    <w:rsid w:val="00A80C4C"/>
    <w:rsid w:val="00A81DEA"/>
    <w:rsid w:val="00A84D4E"/>
    <w:rsid w:val="00A858C4"/>
    <w:rsid w:val="00A871C4"/>
    <w:rsid w:val="00A90D84"/>
    <w:rsid w:val="00A9122E"/>
    <w:rsid w:val="00A91E13"/>
    <w:rsid w:val="00A92EE6"/>
    <w:rsid w:val="00A95932"/>
    <w:rsid w:val="00A95E70"/>
    <w:rsid w:val="00A96233"/>
    <w:rsid w:val="00A97358"/>
    <w:rsid w:val="00AA19AC"/>
    <w:rsid w:val="00AA3AE1"/>
    <w:rsid w:val="00AA4BCE"/>
    <w:rsid w:val="00AB32E3"/>
    <w:rsid w:val="00AB3CE0"/>
    <w:rsid w:val="00AB4824"/>
    <w:rsid w:val="00AB5467"/>
    <w:rsid w:val="00AB5D10"/>
    <w:rsid w:val="00AC1A0A"/>
    <w:rsid w:val="00AC1B2E"/>
    <w:rsid w:val="00AC409C"/>
    <w:rsid w:val="00AC6320"/>
    <w:rsid w:val="00AD37AD"/>
    <w:rsid w:val="00AD4C46"/>
    <w:rsid w:val="00AE1F9D"/>
    <w:rsid w:val="00AE206D"/>
    <w:rsid w:val="00AE2EBC"/>
    <w:rsid w:val="00AE44F2"/>
    <w:rsid w:val="00AE5003"/>
    <w:rsid w:val="00AE6E1E"/>
    <w:rsid w:val="00AF15A2"/>
    <w:rsid w:val="00AF3517"/>
    <w:rsid w:val="00AF589E"/>
    <w:rsid w:val="00AF5E3D"/>
    <w:rsid w:val="00B0192E"/>
    <w:rsid w:val="00B03CBF"/>
    <w:rsid w:val="00B07388"/>
    <w:rsid w:val="00B07402"/>
    <w:rsid w:val="00B107CD"/>
    <w:rsid w:val="00B13173"/>
    <w:rsid w:val="00B169BC"/>
    <w:rsid w:val="00B1750F"/>
    <w:rsid w:val="00B2095E"/>
    <w:rsid w:val="00B20A74"/>
    <w:rsid w:val="00B20BCD"/>
    <w:rsid w:val="00B21431"/>
    <w:rsid w:val="00B219F5"/>
    <w:rsid w:val="00B2457A"/>
    <w:rsid w:val="00B2459F"/>
    <w:rsid w:val="00B258D7"/>
    <w:rsid w:val="00B30127"/>
    <w:rsid w:val="00B31580"/>
    <w:rsid w:val="00B35D94"/>
    <w:rsid w:val="00B3625B"/>
    <w:rsid w:val="00B3709C"/>
    <w:rsid w:val="00B37FAF"/>
    <w:rsid w:val="00B400EB"/>
    <w:rsid w:val="00B404A6"/>
    <w:rsid w:val="00B47DFA"/>
    <w:rsid w:val="00B56269"/>
    <w:rsid w:val="00B56799"/>
    <w:rsid w:val="00B604BA"/>
    <w:rsid w:val="00B6069D"/>
    <w:rsid w:val="00B62158"/>
    <w:rsid w:val="00B62C94"/>
    <w:rsid w:val="00B63FA3"/>
    <w:rsid w:val="00B64316"/>
    <w:rsid w:val="00B65324"/>
    <w:rsid w:val="00B672A2"/>
    <w:rsid w:val="00B67493"/>
    <w:rsid w:val="00B67EAE"/>
    <w:rsid w:val="00B713A8"/>
    <w:rsid w:val="00B74CC4"/>
    <w:rsid w:val="00B76A0B"/>
    <w:rsid w:val="00B8004B"/>
    <w:rsid w:val="00B8073C"/>
    <w:rsid w:val="00B811E8"/>
    <w:rsid w:val="00B81353"/>
    <w:rsid w:val="00B8207A"/>
    <w:rsid w:val="00B8307D"/>
    <w:rsid w:val="00B85118"/>
    <w:rsid w:val="00B86B46"/>
    <w:rsid w:val="00B916F8"/>
    <w:rsid w:val="00B930FB"/>
    <w:rsid w:val="00B97218"/>
    <w:rsid w:val="00B976D6"/>
    <w:rsid w:val="00BA12DF"/>
    <w:rsid w:val="00BA144C"/>
    <w:rsid w:val="00BB2F18"/>
    <w:rsid w:val="00BB3BC4"/>
    <w:rsid w:val="00BB5A9A"/>
    <w:rsid w:val="00BC0B7B"/>
    <w:rsid w:val="00BC12F5"/>
    <w:rsid w:val="00BC4D18"/>
    <w:rsid w:val="00BC5C95"/>
    <w:rsid w:val="00BC618F"/>
    <w:rsid w:val="00BC7BC1"/>
    <w:rsid w:val="00BD0B11"/>
    <w:rsid w:val="00BD1A22"/>
    <w:rsid w:val="00BD2087"/>
    <w:rsid w:val="00BD34D2"/>
    <w:rsid w:val="00BD356B"/>
    <w:rsid w:val="00BD66F0"/>
    <w:rsid w:val="00BD73AA"/>
    <w:rsid w:val="00BD7F6D"/>
    <w:rsid w:val="00BE16AB"/>
    <w:rsid w:val="00BE420A"/>
    <w:rsid w:val="00BE509E"/>
    <w:rsid w:val="00BE7162"/>
    <w:rsid w:val="00BE7A6D"/>
    <w:rsid w:val="00BF49C1"/>
    <w:rsid w:val="00BF4DCC"/>
    <w:rsid w:val="00BF7EBD"/>
    <w:rsid w:val="00C00B79"/>
    <w:rsid w:val="00C00DB5"/>
    <w:rsid w:val="00C00DBE"/>
    <w:rsid w:val="00C02181"/>
    <w:rsid w:val="00C0369B"/>
    <w:rsid w:val="00C06591"/>
    <w:rsid w:val="00C06728"/>
    <w:rsid w:val="00C10DC8"/>
    <w:rsid w:val="00C15AF9"/>
    <w:rsid w:val="00C202A8"/>
    <w:rsid w:val="00C23DF9"/>
    <w:rsid w:val="00C25504"/>
    <w:rsid w:val="00C2569C"/>
    <w:rsid w:val="00C26C0A"/>
    <w:rsid w:val="00C30866"/>
    <w:rsid w:val="00C31E7D"/>
    <w:rsid w:val="00C32D6C"/>
    <w:rsid w:val="00C33A57"/>
    <w:rsid w:val="00C34321"/>
    <w:rsid w:val="00C3580F"/>
    <w:rsid w:val="00C44231"/>
    <w:rsid w:val="00C45BDB"/>
    <w:rsid w:val="00C47CA3"/>
    <w:rsid w:val="00C47DF0"/>
    <w:rsid w:val="00C52142"/>
    <w:rsid w:val="00C5245C"/>
    <w:rsid w:val="00C531C3"/>
    <w:rsid w:val="00C532C1"/>
    <w:rsid w:val="00C57A0A"/>
    <w:rsid w:val="00C62635"/>
    <w:rsid w:val="00C67A93"/>
    <w:rsid w:val="00C71FF4"/>
    <w:rsid w:val="00C748F4"/>
    <w:rsid w:val="00C7732C"/>
    <w:rsid w:val="00C77910"/>
    <w:rsid w:val="00C80752"/>
    <w:rsid w:val="00C8255C"/>
    <w:rsid w:val="00C82848"/>
    <w:rsid w:val="00C84238"/>
    <w:rsid w:val="00C842BB"/>
    <w:rsid w:val="00C87F80"/>
    <w:rsid w:val="00C90024"/>
    <w:rsid w:val="00C90B2C"/>
    <w:rsid w:val="00C93C48"/>
    <w:rsid w:val="00C96820"/>
    <w:rsid w:val="00CA25A4"/>
    <w:rsid w:val="00CA57B7"/>
    <w:rsid w:val="00CB1DAA"/>
    <w:rsid w:val="00CB2BEB"/>
    <w:rsid w:val="00CB5433"/>
    <w:rsid w:val="00CB560F"/>
    <w:rsid w:val="00CB62A7"/>
    <w:rsid w:val="00CC5342"/>
    <w:rsid w:val="00CC56F6"/>
    <w:rsid w:val="00CC5A50"/>
    <w:rsid w:val="00CC6190"/>
    <w:rsid w:val="00CD20A6"/>
    <w:rsid w:val="00CD4186"/>
    <w:rsid w:val="00CD6C99"/>
    <w:rsid w:val="00CD74DF"/>
    <w:rsid w:val="00CE0B10"/>
    <w:rsid w:val="00CE1913"/>
    <w:rsid w:val="00CE349A"/>
    <w:rsid w:val="00CE4C14"/>
    <w:rsid w:val="00CE5AEF"/>
    <w:rsid w:val="00CE6048"/>
    <w:rsid w:val="00CE7EA8"/>
    <w:rsid w:val="00CF1769"/>
    <w:rsid w:val="00CF29A5"/>
    <w:rsid w:val="00CF38DE"/>
    <w:rsid w:val="00CF6772"/>
    <w:rsid w:val="00CF6D09"/>
    <w:rsid w:val="00D01579"/>
    <w:rsid w:val="00D10639"/>
    <w:rsid w:val="00D158F2"/>
    <w:rsid w:val="00D16148"/>
    <w:rsid w:val="00D2006E"/>
    <w:rsid w:val="00D20196"/>
    <w:rsid w:val="00D219B8"/>
    <w:rsid w:val="00D24057"/>
    <w:rsid w:val="00D31A1C"/>
    <w:rsid w:val="00D31AC0"/>
    <w:rsid w:val="00D31F6E"/>
    <w:rsid w:val="00D32225"/>
    <w:rsid w:val="00D36091"/>
    <w:rsid w:val="00D37409"/>
    <w:rsid w:val="00D40D18"/>
    <w:rsid w:val="00D42629"/>
    <w:rsid w:val="00D42722"/>
    <w:rsid w:val="00D42E42"/>
    <w:rsid w:val="00D436CA"/>
    <w:rsid w:val="00D44B9A"/>
    <w:rsid w:val="00D45AD7"/>
    <w:rsid w:val="00D500DE"/>
    <w:rsid w:val="00D50B89"/>
    <w:rsid w:val="00D53E89"/>
    <w:rsid w:val="00D565DD"/>
    <w:rsid w:val="00D6099A"/>
    <w:rsid w:val="00D60C75"/>
    <w:rsid w:val="00D62656"/>
    <w:rsid w:val="00D63C55"/>
    <w:rsid w:val="00D755BB"/>
    <w:rsid w:val="00D85FCF"/>
    <w:rsid w:val="00D9000A"/>
    <w:rsid w:val="00D952EF"/>
    <w:rsid w:val="00D96CD1"/>
    <w:rsid w:val="00D96FCD"/>
    <w:rsid w:val="00DA297E"/>
    <w:rsid w:val="00DA31DC"/>
    <w:rsid w:val="00DA45FB"/>
    <w:rsid w:val="00DA63E5"/>
    <w:rsid w:val="00DB13FC"/>
    <w:rsid w:val="00DB2468"/>
    <w:rsid w:val="00DB387C"/>
    <w:rsid w:val="00DB4D41"/>
    <w:rsid w:val="00DB6A5F"/>
    <w:rsid w:val="00DC39C4"/>
    <w:rsid w:val="00DC41B6"/>
    <w:rsid w:val="00DC4777"/>
    <w:rsid w:val="00DD26ED"/>
    <w:rsid w:val="00DD2C7C"/>
    <w:rsid w:val="00DD4EBE"/>
    <w:rsid w:val="00DD7083"/>
    <w:rsid w:val="00DE0904"/>
    <w:rsid w:val="00DE6412"/>
    <w:rsid w:val="00DF44BC"/>
    <w:rsid w:val="00DF46F5"/>
    <w:rsid w:val="00DF6C6D"/>
    <w:rsid w:val="00E01983"/>
    <w:rsid w:val="00E07429"/>
    <w:rsid w:val="00E11D3E"/>
    <w:rsid w:val="00E1353C"/>
    <w:rsid w:val="00E15A58"/>
    <w:rsid w:val="00E2091F"/>
    <w:rsid w:val="00E209E9"/>
    <w:rsid w:val="00E22536"/>
    <w:rsid w:val="00E23536"/>
    <w:rsid w:val="00E31CDA"/>
    <w:rsid w:val="00E33052"/>
    <w:rsid w:val="00E332A3"/>
    <w:rsid w:val="00E40FED"/>
    <w:rsid w:val="00E427AB"/>
    <w:rsid w:val="00E43327"/>
    <w:rsid w:val="00E438C9"/>
    <w:rsid w:val="00E43E44"/>
    <w:rsid w:val="00E44FDC"/>
    <w:rsid w:val="00E45B2A"/>
    <w:rsid w:val="00E46B0A"/>
    <w:rsid w:val="00E47127"/>
    <w:rsid w:val="00E507FE"/>
    <w:rsid w:val="00E51ED5"/>
    <w:rsid w:val="00E531EC"/>
    <w:rsid w:val="00E5699C"/>
    <w:rsid w:val="00E601AF"/>
    <w:rsid w:val="00E604F4"/>
    <w:rsid w:val="00E64ECF"/>
    <w:rsid w:val="00E65467"/>
    <w:rsid w:val="00E659D1"/>
    <w:rsid w:val="00E6700F"/>
    <w:rsid w:val="00E6787C"/>
    <w:rsid w:val="00E70ECB"/>
    <w:rsid w:val="00E72ABE"/>
    <w:rsid w:val="00E734AE"/>
    <w:rsid w:val="00E75572"/>
    <w:rsid w:val="00E80971"/>
    <w:rsid w:val="00E8415A"/>
    <w:rsid w:val="00E8566D"/>
    <w:rsid w:val="00E86A87"/>
    <w:rsid w:val="00E86E26"/>
    <w:rsid w:val="00E870BE"/>
    <w:rsid w:val="00E873AF"/>
    <w:rsid w:val="00E90C22"/>
    <w:rsid w:val="00E9273D"/>
    <w:rsid w:val="00E94EAF"/>
    <w:rsid w:val="00E96E50"/>
    <w:rsid w:val="00EA0072"/>
    <w:rsid w:val="00EA33E0"/>
    <w:rsid w:val="00EA367F"/>
    <w:rsid w:val="00EA438E"/>
    <w:rsid w:val="00EA6F17"/>
    <w:rsid w:val="00EB3999"/>
    <w:rsid w:val="00EB3AD3"/>
    <w:rsid w:val="00EC34F3"/>
    <w:rsid w:val="00EC7485"/>
    <w:rsid w:val="00ED15F7"/>
    <w:rsid w:val="00ED1972"/>
    <w:rsid w:val="00ED1C95"/>
    <w:rsid w:val="00EE06E3"/>
    <w:rsid w:val="00EE2046"/>
    <w:rsid w:val="00EE23FF"/>
    <w:rsid w:val="00EE27E6"/>
    <w:rsid w:val="00EF2FA4"/>
    <w:rsid w:val="00EF6DEB"/>
    <w:rsid w:val="00EF7CDE"/>
    <w:rsid w:val="00F059D6"/>
    <w:rsid w:val="00F063D4"/>
    <w:rsid w:val="00F06412"/>
    <w:rsid w:val="00F12589"/>
    <w:rsid w:val="00F12AC1"/>
    <w:rsid w:val="00F13422"/>
    <w:rsid w:val="00F14CC3"/>
    <w:rsid w:val="00F15B27"/>
    <w:rsid w:val="00F1610B"/>
    <w:rsid w:val="00F16EAA"/>
    <w:rsid w:val="00F17F42"/>
    <w:rsid w:val="00F21604"/>
    <w:rsid w:val="00F23610"/>
    <w:rsid w:val="00F243EF"/>
    <w:rsid w:val="00F26CB3"/>
    <w:rsid w:val="00F27C97"/>
    <w:rsid w:val="00F30ABB"/>
    <w:rsid w:val="00F310D3"/>
    <w:rsid w:val="00F3190E"/>
    <w:rsid w:val="00F33A2D"/>
    <w:rsid w:val="00F345EC"/>
    <w:rsid w:val="00F41C33"/>
    <w:rsid w:val="00F43538"/>
    <w:rsid w:val="00F43E07"/>
    <w:rsid w:val="00F44248"/>
    <w:rsid w:val="00F457A6"/>
    <w:rsid w:val="00F511F7"/>
    <w:rsid w:val="00F51861"/>
    <w:rsid w:val="00F55DE5"/>
    <w:rsid w:val="00F60389"/>
    <w:rsid w:val="00F64494"/>
    <w:rsid w:val="00F64F12"/>
    <w:rsid w:val="00F656A6"/>
    <w:rsid w:val="00F65E50"/>
    <w:rsid w:val="00F6776A"/>
    <w:rsid w:val="00F67DD5"/>
    <w:rsid w:val="00F71868"/>
    <w:rsid w:val="00F72B25"/>
    <w:rsid w:val="00F72DF4"/>
    <w:rsid w:val="00F731CF"/>
    <w:rsid w:val="00F76293"/>
    <w:rsid w:val="00F765AF"/>
    <w:rsid w:val="00F77E58"/>
    <w:rsid w:val="00F801DE"/>
    <w:rsid w:val="00F82681"/>
    <w:rsid w:val="00F83A78"/>
    <w:rsid w:val="00F83DB7"/>
    <w:rsid w:val="00F842F5"/>
    <w:rsid w:val="00F846BB"/>
    <w:rsid w:val="00F85FA2"/>
    <w:rsid w:val="00F86855"/>
    <w:rsid w:val="00F90582"/>
    <w:rsid w:val="00F91178"/>
    <w:rsid w:val="00F918F2"/>
    <w:rsid w:val="00F92E8A"/>
    <w:rsid w:val="00F95059"/>
    <w:rsid w:val="00FA1675"/>
    <w:rsid w:val="00FA4093"/>
    <w:rsid w:val="00FA55DC"/>
    <w:rsid w:val="00FB0E83"/>
    <w:rsid w:val="00FB271F"/>
    <w:rsid w:val="00FB394B"/>
    <w:rsid w:val="00FC1387"/>
    <w:rsid w:val="00FD2E04"/>
    <w:rsid w:val="00FE0AD8"/>
    <w:rsid w:val="00FE0F56"/>
    <w:rsid w:val="00FE21E0"/>
    <w:rsid w:val="00FF034E"/>
    <w:rsid w:val="00FF0CC0"/>
    <w:rsid w:val="00FF30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B94546"/>
  <w15:docId w15:val="{614EA528-F7CC-460E-BD90-B34D298B3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7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3023C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6AB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74D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509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A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AB0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9A581B"/>
    <w:pPr>
      <w:spacing w:before="100" w:beforeAutospacing="1" w:after="100" w:afterAutospacing="1"/>
    </w:pPr>
  </w:style>
  <w:style w:type="paragraph" w:customStyle="1" w:styleId="Body">
    <w:name w:val="Body"/>
    <w:rsid w:val="00E507F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customStyle="1" w:styleId="Heading1Char">
    <w:name w:val="Heading 1 Char"/>
    <w:basedOn w:val="DefaultParagraphFont"/>
    <w:link w:val="Heading1"/>
    <w:uiPriority w:val="9"/>
    <w:rsid w:val="003023C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nhideWhenUsed/>
    <w:rsid w:val="003023C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rsid w:val="003023C1"/>
  </w:style>
  <w:style w:type="character" w:customStyle="1" w:styleId="apple-converted-space">
    <w:name w:val="apple-converted-space"/>
    <w:basedOn w:val="DefaultParagraphFont"/>
    <w:rsid w:val="00CF1769"/>
  </w:style>
  <w:style w:type="paragraph" w:customStyle="1" w:styleId="indent3">
    <w:name w:val="indent3"/>
    <w:basedOn w:val="Normal"/>
    <w:rsid w:val="006C248A"/>
    <w:pPr>
      <w:spacing w:before="100" w:beforeAutospacing="1" w:after="100" w:afterAutospacing="1"/>
    </w:pPr>
  </w:style>
  <w:style w:type="paragraph" w:customStyle="1" w:styleId="indent2">
    <w:name w:val="indent2"/>
    <w:basedOn w:val="Normal"/>
    <w:rsid w:val="006C248A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rsid w:val="00406AB7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242FDE"/>
    <w:pPr>
      <w:spacing w:after="200" w:line="264" w:lineRule="auto"/>
    </w:pPr>
    <w:rPr>
      <w:rFonts w:ascii="Georgia" w:eastAsiaTheme="minorHAnsi" w:hAnsi="Georgia"/>
      <w:color w:val="000000"/>
    </w:rPr>
  </w:style>
  <w:style w:type="character" w:customStyle="1" w:styleId="BodyText2Char">
    <w:name w:val="Body Text 2 Char"/>
    <w:basedOn w:val="DefaultParagraphFont"/>
    <w:link w:val="BodyText2"/>
    <w:uiPriority w:val="99"/>
    <w:rsid w:val="00242FDE"/>
    <w:rPr>
      <w:rFonts w:ascii="Georgia" w:hAnsi="Georgia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7161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16102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6776A"/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6776A"/>
    <w:rPr>
      <w:rFonts w:ascii="Consolas" w:hAnsi="Consolas" w:cs="Consolas"/>
      <w:sz w:val="21"/>
      <w:szCs w:val="21"/>
    </w:rPr>
  </w:style>
  <w:style w:type="paragraph" w:customStyle="1" w:styleId="line">
    <w:name w:val="line"/>
    <w:basedOn w:val="Normal"/>
    <w:rsid w:val="004B1019"/>
    <w:pPr>
      <w:spacing w:before="100" w:beforeAutospacing="1" w:after="100" w:afterAutospacing="1"/>
    </w:pPr>
  </w:style>
  <w:style w:type="character" w:customStyle="1" w:styleId="text">
    <w:name w:val="text"/>
    <w:basedOn w:val="DefaultParagraphFont"/>
    <w:rsid w:val="004B1019"/>
  </w:style>
  <w:style w:type="character" w:styleId="Hyperlink">
    <w:name w:val="Hyperlink"/>
    <w:basedOn w:val="DefaultParagraphFont"/>
    <w:uiPriority w:val="99"/>
    <w:semiHidden/>
    <w:unhideWhenUsed/>
    <w:rsid w:val="004B1019"/>
    <w:rPr>
      <w:color w:val="0000FF"/>
      <w:u w:val="single"/>
    </w:rPr>
  </w:style>
  <w:style w:type="character" w:customStyle="1" w:styleId="small-caps">
    <w:name w:val="small-caps"/>
    <w:basedOn w:val="DefaultParagraphFont"/>
    <w:rsid w:val="004B1019"/>
  </w:style>
  <w:style w:type="paragraph" w:customStyle="1" w:styleId="Body1">
    <w:name w:val="Body 1"/>
    <w:rsid w:val="005B7B94"/>
    <w:pPr>
      <w:spacing w:after="0" w:line="240" w:lineRule="auto"/>
      <w:outlineLvl w:val="0"/>
    </w:pPr>
    <w:rPr>
      <w:rFonts w:ascii="Helvetica" w:eastAsia="Arial Unicode MS" w:hAnsi="Helvetica" w:cs="Times New Roman"/>
      <w:color w:val="000000"/>
      <w:sz w:val="24"/>
      <w:szCs w:val="20"/>
      <w:u w:color="000000"/>
    </w:rPr>
  </w:style>
  <w:style w:type="paragraph" w:customStyle="1" w:styleId="Numbered">
    <w:name w:val="Numbered"/>
    <w:rsid w:val="005B7B94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passage-display-bcv">
    <w:name w:val="passage-display-bcv"/>
    <w:basedOn w:val="DefaultParagraphFont"/>
    <w:rsid w:val="001B1740"/>
  </w:style>
  <w:style w:type="character" w:customStyle="1" w:styleId="passage-display-version">
    <w:name w:val="passage-display-version"/>
    <w:basedOn w:val="DefaultParagraphFont"/>
    <w:rsid w:val="001B1740"/>
  </w:style>
  <w:style w:type="character" w:customStyle="1" w:styleId="indent-1-breaks">
    <w:name w:val="indent-1-breaks"/>
    <w:basedOn w:val="DefaultParagraphFont"/>
    <w:rsid w:val="001B1740"/>
  </w:style>
  <w:style w:type="paragraph" w:customStyle="1" w:styleId="chapter-1">
    <w:name w:val="chapter-1"/>
    <w:basedOn w:val="Normal"/>
    <w:rsid w:val="00DD4EBE"/>
    <w:pPr>
      <w:spacing w:before="100" w:beforeAutospacing="1" w:after="100" w:afterAutospacing="1"/>
    </w:pPr>
  </w:style>
  <w:style w:type="character" w:customStyle="1" w:styleId="chapternum">
    <w:name w:val="chapternum"/>
    <w:basedOn w:val="DefaultParagraphFont"/>
    <w:rsid w:val="00DD4EBE"/>
  </w:style>
  <w:style w:type="paragraph" w:styleId="Quote">
    <w:name w:val="Quote"/>
    <w:basedOn w:val="Normal"/>
    <w:next w:val="Normal"/>
    <w:link w:val="QuoteChar"/>
    <w:uiPriority w:val="29"/>
    <w:qFormat/>
    <w:rsid w:val="00187EEB"/>
    <w:pPr>
      <w:spacing w:before="120"/>
      <w:ind w:left="360"/>
    </w:pPr>
    <w:rPr>
      <w:rFonts w:ascii="Arial" w:eastAsiaTheme="minorHAnsi" w:hAnsi="Arial" w:cstheme="minorBidi"/>
      <w:iCs/>
      <w:color w:val="000000" w:themeColor="text1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187EEB"/>
    <w:rPr>
      <w:rFonts w:ascii="Arial" w:hAnsi="Arial"/>
      <w:iCs/>
      <w:color w:val="000000" w:themeColor="text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3393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19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67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42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84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94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234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654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926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4364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7615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743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576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09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511">
      <w:bodyDiv w:val="1"/>
      <w:marLeft w:val="0"/>
      <w:marRight w:val="96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0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236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67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60595">
              <w:marLeft w:val="0"/>
              <w:marRight w:val="0"/>
              <w:marTop w:val="6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10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25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55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500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3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519743">
                                          <w:marLeft w:val="1800"/>
                                          <w:marRight w:val="18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1411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981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15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1349446">
                                                          <w:marLeft w:val="3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9174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6129614">
                                                                  <w:marLeft w:val="-127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18969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34559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5549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9666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1509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102760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1456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57753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506202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7558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2859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290039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5906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71669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633968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365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5716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029913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1844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1763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829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65978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56434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2237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9135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86283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6177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6258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64610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74550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236516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8771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876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61173029">
                                                          <w:marLeft w:val="3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892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1202141">
                                                                  <w:marLeft w:val="-2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67542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9381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3824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36890767">
                                                          <w:marLeft w:val="3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2576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8535585">
                                                                  <w:marLeft w:val="-283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73694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26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78567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7422691">
                                                          <w:marLeft w:val="3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7168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1208601">
                                                                  <w:marLeft w:val="-272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83032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3812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61014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6585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9384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5943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923010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4286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6389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4411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050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9763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300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7042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1921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893266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9464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7179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0099318">
      <w:bodyDiv w:val="1"/>
      <w:marLeft w:val="0"/>
      <w:marRight w:val="96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4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3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9D664-63A1-4301-A2CC-D328E66F3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Winans</dc:creator>
  <cp:lastModifiedBy>Lelot Mortiz</cp:lastModifiedBy>
  <cp:revision>4</cp:revision>
  <cp:lastPrinted>2019-05-02T22:56:00Z</cp:lastPrinted>
  <dcterms:created xsi:type="dcterms:W3CDTF">2019-08-30T01:04:00Z</dcterms:created>
  <dcterms:modified xsi:type="dcterms:W3CDTF">2019-08-30T01:41:00Z</dcterms:modified>
</cp:coreProperties>
</file>